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CD717" w14:textId="0970271A" w:rsidR="001908E7" w:rsidRPr="001116B4" w:rsidRDefault="001116B4">
      <w:pPr>
        <w:rPr>
          <w:color w:val="FF0000"/>
          <w:u w:val="thick" w:color="FF0000"/>
        </w:rPr>
      </w:pPr>
      <w:r>
        <w:rPr>
          <w:color w:val="FF0000"/>
          <w:u w:val="thick" w:color="FF0000"/>
        </w:rPr>
        <w:t>(thème 2)</w:t>
      </w:r>
      <w:r w:rsidRPr="001116B4">
        <w:rPr>
          <w:color w:val="FF0000"/>
          <w:u w:val="thick" w:color="FF0000"/>
        </w:rPr>
        <w:t>Chap 3 : Longue histoire de la matière</w:t>
      </w:r>
    </w:p>
    <w:p w14:paraId="0E70FF32" w14:textId="29410BDE" w:rsidR="001116B4" w:rsidRDefault="001116B4"/>
    <w:p w14:paraId="3F71134C" w14:textId="012AC4CA" w:rsidR="001116B4" w:rsidRDefault="001116B4">
      <w:r>
        <w:t>Chapitre 2 : Les cristaux</w:t>
      </w:r>
    </w:p>
    <w:p w14:paraId="7554C265" w14:textId="669E12B4" w:rsidR="001116B4" w:rsidRDefault="001116B4">
      <w:r>
        <w:t>Séance 1 : Les réseaux de cristallins</w:t>
      </w:r>
    </w:p>
    <w:p w14:paraId="59407A9A" w14:textId="07937ED8" w:rsidR="001116B4" w:rsidRDefault="000A4A52">
      <w:r>
        <w:t xml:space="preserve">Pb : </w:t>
      </w:r>
      <w:r w:rsidR="001116B4">
        <w:t>L’organisation des atomes joue sur la matière</w:t>
      </w:r>
      <w:r w:rsidR="0012629C">
        <w:t>,</w:t>
      </w:r>
      <w:r w:rsidR="001116B4">
        <w:t xml:space="preserve"> </w:t>
      </w:r>
      <w:r w:rsidR="0012629C">
        <w:t xml:space="preserve">mais comment sont organisé les atomes pour former la matière ? </w:t>
      </w:r>
    </w:p>
    <w:p w14:paraId="5881608B" w14:textId="4CAD4896" w:rsidR="0012629C" w:rsidRDefault="0012629C">
      <w:r>
        <w:t xml:space="preserve">Au niveau moléculaire les minéraux sont constitués d’éléments répétés que l’on appel maille. </w:t>
      </w:r>
    </w:p>
    <w:p w14:paraId="07D66A8A" w14:textId="2BDE0FC1" w:rsidR="0012629C" w:rsidRPr="0012629C" w:rsidRDefault="0012629C">
      <w:pPr>
        <w:rPr>
          <w:color w:val="FF0000"/>
        </w:rPr>
      </w:pPr>
      <w:r w:rsidRPr="0012629C">
        <w:rPr>
          <w:color w:val="FF0000"/>
        </w:rPr>
        <w:t>Def maille : unité répété par translation.</w:t>
      </w:r>
      <w:r>
        <w:rPr>
          <w:color w:val="FF0000"/>
        </w:rPr>
        <w:t xml:space="preserve"> En se répétant elle </w:t>
      </w:r>
      <w:r w:rsidR="00CE0A15">
        <w:rPr>
          <w:color w:val="FF0000"/>
        </w:rPr>
        <w:t>définit</w:t>
      </w:r>
      <w:r>
        <w:rPr>
          <w:color w:val="FF0000"/>
        </w:rPr>
        <w:t xml:space="preserve"> le réseau cristallin.</w:t>
      </w:r>
    </w:p>
    <w:p w14:paraId="583DAB5D" w14:textId="7E24A32A" w:rsidR="0012629C" w:rsidRDefault="00B92AEC">
      <w:r>
        <w:t xml:space="preserve">Exemple de maille : La maille cubique simple </w:t>
      </w:r>
    </w:p>
    <w:p w14:paraId="3166457A" w14:textId="13E2D087" w:rsidR="00B92AEC" w:rsidRDefault="007F3FE6">
      <w:r>
        <w:rPr>
          <w:noProof/>
        </w:rPr>
        <w:drawing>
          <wp:anchor distT="0" distB="0" distL="114300" distR="114300" simplePos="0" relativeHeight="251687936" behindDoc="0" locked="0" layoutInCell="1" allowOverlap="1" wp14:anchorId="00962282" wp14:editId="241DDAE7">
            <wp:simplePos x="0" y="0"/>
            <wp:positionH relativeFrom="column">
              <wp:posOffset>490501</wp:posOffset>
            </wp:positionH>
            <wp:positionV relativeFrom="paragraph">
              <wp:posOffset>135137</wp:posOffset>
            </wp:positionV>
            <wp:extent cx="1162546" cy="1439661"/>
            <wp:effectExtent l="0" t="0" r="0" b="8255"/>
            <wp:wrapNone/>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BEBA8EAE-BF5A-486C-A8C5-ECC9F3942E4B}">
                          <a14:imgProps xmlns:a14="http://schemas.microsoft.com/office/drawing/2010/main">
                            <a14:imgLayer r:embed="rId7">
                              <a14:imgEffect>
                                <a14:backgroundRemoval t="9218" b="92737" l="6406" r="90214">
                                  <a14:foregroundMark x1="7117" y1="11173" x2="7117" y2="11173"/>
                                  <a14:foregroundMark x1="6406" y1="9637" x2="6406" y2="9637"/>
                                  <a14:foregroundMark x1="86833" y1="9218" x2="86833" y2="9218"/>
                                  <a14:foregroundMark x1="57651" y1="10056" x2="57651" y2="10056"/>
                                  <a14:foregroundMark x1="89146" y1="23743" x2="89146" y2="23743"/>
                                  <a14:foregroundMark x1="90391" y1="32542" x2="90391" y2="32542"/>
                                  <a14:foregroundMark x1="90391" y1="41201" x2="90391" y2="41201"/>
                                  <a14:foregroundMark x1="6406" y1="24441" x2="6406" y2="24441"/>
                                  <a14:foregroundMark x1="6606" y1="27374" x2="6762" y2="39106"/>
                                  <a14:foregroundMark x1="6584" y1="25698" x2="6606" y2="27374"/>
                                  <a14:foregroundMark x1="9789" y1="27374" x2="10854" y2="33380"/>
                                  <a14:foregroundMark x1="8872" y1="22207" x2="9789" y2="27374"/>
                                  <a14:foregroundMark x1="6940" y1="11313" x2="8872" y2="22207"/>
                                  <a14:foregroundMark x1="11210" y1="33520" x2="29998" y2="34149"/>
                                  <a14:foregroundMark x1="48111" y1="33974" x2="65125" y2="32821"/>
                                  <a14:foregroundMark x1="65125" y1="32821" x2="77580" y2="33101"/>
                                  <a14:foregroundMark x1="77580" y1="33101" x2="88790" y2="32961"/>
                                  <a14:foregroundMark x1="88790" y1="32961" x2="89502" y2="32961"/>
                                  <a14:foregroundMark x1="85661" y1="20251" x2="85943" y2="31983"/>
                                  <a14:foregroundMark x1="85621" y1="18602" x2="85661" y2="20251"/>
                                  <a14:foregroundMark x1="85503" y1="13687" x2="85506" y2="13831"/>
                                  <a14:foregroundMark x1="85493" y1="13268" x2="85503" y2="13687"/>
                                  <a14:foregroundMark x1="85486" y1="12989" x2="85493" y2="13268"/>
                                  <a14:foregroundMark x1="85483" y1="12849" x2="85486" y2="12989"/>
                                  <a14:foregroundMark x1="85476" y1="12570" x2="85483" y2="12849"/>
                                  <a14:foregroundMark x1="85473" y1="12430" x2="85476" y2="12570"/>
                                  <a14:foregroundMark x1="85459" y1="11872" x2="85473" y2="12430"/>
                                  <a14:foregroundMark x1="85456" y1="11732" x2="85459" y2="11872"/>
                                  <a14:foregroundMark x1="85449" y1="11453" x2="85456" y2="11732"/>
                                  <a14:foregroundMark x1="85439" y1="11034" x2="85449" y2="11453"/>
                                  <a14:foregroundMark x1="85409" y1="9777" x2="85439" y2="11034"/>
                                  <a14:foregroundMark x1="85943" y1="33520" x2="85765" y2="46089"/>
                                  <a14:foregroundMark x1="85623" y1="64246" x2="85587" y2="67179"/>
                                  <a14:foregroundMark x1="85665" y1="60754" x2="85623" y2="64246"/>
                                  <a14:foregroundMark x1="85943" y1="37989" x2="85665" y2="60754"/>
                                  <a14:foregroundMark x1="89777" y1="89665" x2="89858" y2="90223"/>
                                  <a14:foregroundMark x1="89757" y1="89525" x2="89777" y2="89665"/>
                                  <a14:foregroundMark x1="89472" y1="87563" x2="89757" y2="89525"/>
                                  <a14:foregroundMark x1="86655" y1="68156" x2="89216" y2="85797"/>
                                  <a14:foregroundMark x1="85587" y1="67039" x2="85587" y2="67039"/>
                                  <a14:foregroundMark x1="11388" y1="92737" x2="11388" y2="92737"/>
                                  <a14:foregroundMark x1="8819" y1="81145" x2="6940" y2="68994"/>
                                  <a14:foregroundMark x1="8841" y1="81285" x2="8819" y2="81145"/>
                                  <a14:foregroundMark x1="8863" y1="81425" x2="8841" y2="81285"/>
                                  <a14:foregroundMark x1="9964" y1="88547" x2="8863" y2="81425"/>
                                  <a14:foregroundMark x1="13523" y1="92179" x2="24911" y2="91341"/>
                                  <a14:foregroundMark x1="24911" y1="91341" x2="38078" y2="91760"/>
                                  <a14:foregroundMark x1="87519" y1="89753" x2="89680" y2="89665"/>
                                  <a14:foregroundMark x1="38078" y1="91760" x2="68221" y2="90536"/>
                                  <a14:foregroundMark x1="29181" y1="33939" x2="29181" y2="33939"/>
                                  <a14:foregroundMark x1="30703" y1="33939" x2="33274" y2="33939"/>
                                  <a14:foregroundMark x1="29181" y1="33939" x2="30169" y2="33939"/>
                                  <a14:foregroundMark x1="30961" y1="34218" x2="33274" y2="34078"/>
                                  <a14:foregroundMark x1="30451" y1="34249" x2="30961" y2="34218"/>
                                  <a14:foregroundMark x1="28648" y1="34358" x2="29890" y2="34283"/>
                                  <a14:foregroundMark x1="9431" y1="80866" x2="9431" y2="80866"/>
                                  <a14:foregroundMark x1="9609" y1="81285" x2="9609" y2="81285"/>
                                  <a14:foregroundMark x1="9786" y1="81425" x2="9786" y2="81425"/>
                                  <a14:foregroundMark x1="9786" y1="81425" x2="9786" y2="82402"/>
                                  <a14:foregroundMark x1="9786" y1="81145" x2="9786" y2="81425"/>
                                  <a14:foregroundMark x1="9786" y1="81285" x2="9786" y2="81285"/>
                                  <a14:foregroundMark x1="9964" y1="81844" x2="9964" y2="81844"/>
                                  <a14:foregroundMark x1="10320" y1="85894" x2="10320" y2="85894"/>
                                  <a14:foregroundMark x1="9964" y1="80866" x2="9964" y2="80866"/>
                                  <a14:foregroundMark x1="9964" y1="81425" x2="9964" y2="81425"/>
                                  <a14:foregroundMark x1="9786" y1="81564" x2="9786" y2="81145"/>
                                  <a14:foregroundMark x1="10142" y1="81844" x2="9786" y2="81006"/>
                                  <a14:foregroundMark x1="10498" y1="84497" x2="10142" y2="80587"/>
                                  <a14:backgroundMark x1="40036" y1="19274" x2="40036" y2="19274"/>
                                  <a14:backgroundMark x1="12989" y1="22207" x2="12989" y2="22207"/>
                                  <a14:backgroundMark x1="7829" y1="27374" x2="7829" y2="27374"/>
                                  <a14:backgroundMark x1="42349" y1="37151" x2="42349" y2="37151"/>
                                  <a14:backgroundMark x1="40925" y1="34637" x2="40925" y2="34637"/>
                                  <a14:backgroundMark x1="40214" y1="35196" x2="33274" y2="34916"/>
                                  <a14:backgroundMark x1="39502" y1="34497" x2="47687" y2="34497"/>
                                  <a14:backgroundMark x1="33096" y1="34497" x2="32943" y2="34506"/>
                                  <a14:backgroundMark x1="48754" y1="34078" x2="48754" y2="34078"/>
                                  <a14:backgroundMark x1="48932" y1="33939" x2="48932" y2="33939"/>
                                  <a14:backgroundMark x1="48043" y1="34078" x2="48043" y2="34078"/>
                                  <a14:backgroundMark x1="28826" y1="34497" x2="28826" y2="34497"/>
                                  <a14:backgroundMark x1="30783" y1="34358" x2="30783" y2="34358"/>
                                  <a14:backgroundMark x1="30071" y1="34218" x2="30071" y2="34218"/>
                                  <a14:backgroundMark x1="29359" y1="34218" x2="29359" y2="34218"/>
                                  <a14:backgroundMark x1="29359" y1="34497" x2="29359" y2="34497"/>
                                  <a14:backgroundMark x1="29715" y1="34497" x2="30249" y2="34497"/>
                                  <a14:backgroundMark x1="28648" y1="34497" x2="28648" y2="34497"/>
                                  <a14:backgroundMark x1="31317" y1="34497" x2="31317" y2="34497"/>
                                  <a14:backgroundMark x1="84875" y1="11732" x2="84875" y2="11732"/>
                                  <a14:backgroundMark x1="85231" y1="11453" x2="85231" y2="11453"/>
                                  <a14:backgroundMark x1="85231" y1="12430" x2="85231" y2="12430"/>
                                  <a14:backgroundMark x1="85231" y1="13687" x2="85231" y2="13687"/>
                                  <a14:backgroundMark x1="85231" y1="15642" x2="85231" y2="15642"/>
                                  <a14:backgroundMark x1="85231" y1="17179" x2="85231" y2="17179"/>
                                  <a14:backgroundMark x1="85231" y1="20251" x2="85231" y2="20251"/>
                                  <a14:backgroundMark x1="85231" y1="11034" x2="85231" y2="11034"/>
                                  <a14:backgroundMark x1="85231" y1="11872" x2="85231" y2="11872"/>
                                  <a14:backgroundMark x1="85231" y1="13268" x2="85231" y2="13268"/>
                                  <a14:backgroundMark x1="85053" y1="12989" x2="85053" y2="12989"/>
                                  <a14:backgroundMark x1="85231" y1="12570" x2="85231" y2="12570"/>
                                  <a14:backgroundMark x1="85053" y1="12989" x2="85053" y2="12989"/>
                                  <a14:backgroundMark x1="84875" y1="14106" x2="84875" y2="12849"/>
                                  <a14:backgroundMark x1="84698" y1="18575" x2="84520" y2="12989"/>
                                  <a14:backgroundMark x1="85409" y1="14525" x2="85409" y2="14525"/>
                                  <a14:backgroundMark x1="85409" y1="13827" x2="85053" y2="18575"/>
                                  <a14:backgroundMark x1="85053" y1="13128" x2="84698" y2="12570"/>
                                  <a14:backgroundMark x1="85231" y1="12849" x2="85231" y2="12849"/>
                                  <a14:backgroundMark x1="85231" y1="12849" x2="85231" y2="12849"/>
                                  <a14:backgroundMark x1="85231" y1="60754" x2="85231" y2="60754"/>
                                  <a14:backgroundMark x1="85231" y1="64246" x2="85231" y2="64246"/>
                                  <a14:backgroundMark x1="78292" y1="89944" x2="78292" y2="89944"/>
                                  <a14:backgroundMark x1="79004" y1="89665" x2="79004" y2="89665"/>
                                  <a14:backgroundMark x1="80605" y1="89665" x2="80605" y2="89665"/>
                                  <a14:backgroundMark x1="81495" y1="89804" x2="87189" y2="89804"/>
                                  <a14:backgroundMark x1="68683" y1="89944" x2="79893" y2="89385"/>
                                  <a14:backgroundMark x1="79893" y1="89385" x2="81495" y2="89385"/>
                                  <a14:backgroundMark x1="81139" y1="89665" x2="81139" y2="89665"/>
                                  <a14:backgroundMark x1="81139" y1="89804" x2="80427" y2="89944"/>
                                  <a14:backgroundMark x1="86477" y1="89385" x2="87722" y2="89525"/>
                                  <a14:backgroundMark x1="88078" y1="89665" x2="88078" y2="89665"/>
                                  <a14:backgroundMark x1="87544" y1="89525" x2="87544" y2="89525"/>
                                  <a14:backgroundMark x1="87544" y1="89665" x2="87544" y2="89665"/>
                                  <a14:backgroundMark x1="88256" y1="89525" x2="88256" y2="89525"/>
                                  <a14:backgroundMark x1="9964" y1="81145" x2="9964" y2="81145"/>
                                  <a14:backgroundMark x1="10320" y1="81425" x2="10320" y2="81425"/>
                                </a14:backgroundRemoval>
                              </a14:imgEffect>
                            </a14:imgLayer>
                          </a14:imgProps>
                        </a:ext>
                        <a:ext uri="{28A0092B-C50C-407E-A947-70E740481C1C}">
                          <a14:useLocalDpi xmlns:a14="http://schemas.microsoft.com/office/drawing/2010/main" val="0"/>
                        </a:ext>
                      </a:extLst>
                    </a:blip>
                    <a:srcRect l="3923" t="7327" r="6560" b="5679"/>
                    <a:stretch/>
                  </pic:blipFill>
                  <pic:spPr bwMode="auto">
                    <a:xfrm>
                      <a:off x="0" y="0"/>
                      <a:ext cx="1165335" cy="1443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B38">
        <w:t>Dessin 3D</w:t>
      </w:r>
    </w:p>
    <w:p w14:paraId="026C307E" w14:textId="0FEE21F0" w:rsidR="007F3FE6" w:rsidRDefault="007F3FE6"/>
    <w:p w14:paraId="40D958A0" w14:textId="77777777" w:rsidR="007F3FE6" w:rsidRDefault="007F3FE6"/>
    <w:p w14:paraId="4A97DA26" w14:textId="607CEB27" w:rsidR="0082359C" w:rsidRDefault="0082359C">
      <w:r>
        <w:rPr>
          <w:noProof/>
        </w:rPr>
        <w:drawing>
          <wp:inline distT="0" distB="0" distL="0" distR="0" wp14:anchorId="761ECAA6" wp14:editId="5818D62A">
            <wp:extent cx="536641" cy="59826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6461" cy="620366"/>
                    </a:xfrm>
                    <a:prstGeom prst="rect">
                      <a:avLst/>
                    </a:prstGeom>
                  </pic:spPr>
                </pic:pic>
              </a:graphicData>
            </a:graphic>
          </wp:inline>
        </w:drawing>
      </w:r>
    </w:p>
    <w:p w14:paraId="377F1978" w14:textId="40A6EE3C" w:rsidR="00B65B38" w:rsidRDefault="00483F62">
      <w:r>
        <w:t xml:space="preserve">Chaque atome au sommet d’un cube est partagé avec 8 mailles. Donc un atome au sommet contes pour 1/8. Dans cette maille, j’ai 8 atomes au sommet, </w:t>
      </w:r>
      <w:r>
        <w:sym w:font="Wingdings" w:char="F0E0"/>
      </w:r>
      <w:r>
        <w:t xml:space="preserve"> 8*1/8=1 atome.</w:t>
      </w:r>
    </w:p>
    <w:p w14:paraId="5F0E5102" w14:textId="647FC8AA" w:rsidR="004E530F" w:rsidRDefault="004E530F">
      <w:r>
        <w:t>Dessin 3D_3</w:t>
      </w:r>
    </w:p>
    <w:p w14:paraId="15421D9E" w14:textId="3F8E4BAF" w:rsidR="004E530F" w:rsidRDefault="004E530F">
      <w:r>
        <w:t>Exemple de maille n°2 : Maille cubique à Face centrée.</w:t>
      </w:r>
    </w:p>
    <w:p w14:paraId="50FA61B3" w14:textId="52AE92E7" w:rsidR="004E530F" w:rsidRDefault="004E530F">
      <w:r>
        <w:t>Dessin 3D_4</w:t>
      </w:r>
    </w:p>
    <w:p w14:paraId="0E46983D" w14:textId="470619D7" w:rsidR="00405F9A" w:rsidRDefault="00405F9A"/>
    <w:p w14:paraId="501A309C" w14:textId="516A371B" w:rsidR="00455324" w:rsidRDefault="00455324">
      <w:r w:rsidRPr="00501A77">
        <w:rPr>
          <w:b/>
          <w:bCs/>
          <w:color w:val="FF0000"/>
        </w:rPr>
        <w:t>Séance 2 : La compacité et masse volumique des mailles :</w:t>
      </w:r>
    </w:p>
    <w:p w14:paraId="4D566E19" w14:textId="57F8A76C" w:rsidR="00455324" w:rsidRDefault="00455324">
      <w:r>
        <w:t>La compacité est la mesure de l’occupation du volume de la maille par les atomes. Cette valeur est comprise entre 0 et 1.</w:t>
      </w:r>
    </w:p>
    <w:p w14:paraId="793BAEC0" w14:textId="29074CCE" w:rsidR="00455324" w:rsidRDefault="00455324">
      <w:r>
        <w:t>C=</w:t>
      </w:r>
      <w:r>
        <w:fldChar w:fldCharType="begin"/>
      </w:r>
      <w:r>
        <w:instrText xml:space="preserve"> EQ \s\do2(\f(Vatome;Vmaille))</w:instrText>
      </w:r>
      <w:r>
        <w:fldChar w:fldCharType="end"/>
      </w:r>
      <w:r>
        <w:t>=</w:t>
      </w:r>
      <w:bookmarkStart w:id="0" w:name="_Hlk24468776"/>
      <w:r w:rsidR="00920E89">
        <w:fldChar w:fldCharType="begin"/>
      </w:r>
      <w:r w:rsidR="00920E89">
        <w:instrText xml:space="preserve"> EQ \s\do2(\f(</w:instrText>
      </w:r>
      <w:r w:rsidR="00FE61A0">
        <w:instrText>z*</w:instrText>
      </w:r>
      <w:r w:rsidR="00FE61A0">
        <w:fldChar w:fldCharType="begin"/>
      </w:r>
      <w:r w:rsidR="00FE61A0">
        <w:instrText xml:space="preserve"> EQ \s\do2(\f(4;3))</w:instrText>
      </w:r>
      <w:r w:rsidR="00FE61A0">
        <w:fldChar w:fldCharType="end"/>
      </w:r>
      <w:r w:rsidR="00FE61A0">
        <w:instrText>πr</w:instrText>
      </w:r>
      <w:r w:rsidR="00FE61A0">
        <w:rPr>
          <w:vertAlign w:val="superscript"/>
        </w:rPr>
        <w:instrText>3</w:instrText>
      </w:r>
      <w:r w:rsidR="00920E89">
        <w:instrText>;a</w:instrText>
      </w:r>
      <w:r w:rsidR="00920E89" w:rsidRPr="00FE61A0">
        <w:rPr>
          <w:vertAlign w:val="superscript"/>
        </w:rPr>
        <w:instrText>3</w:instrText>
      </w:r>
      <w:r w:rsidR="00920E89">
        <w:instrText>))</w:instrText>
      </w:r>
      <w:r w:rsidR="00920E89">
        <w:fldChar w:fldCharType="end"/>
      </w:r>
      <w:bookmarkEnd w:id="0"/>
    </w:p>
    <w:p w14:paraId="181A4325" w14:textId="4FF1486D" w:rsidR="00FE61A0" w:rsidRPr="00FE61A0" w:rsidRDefault="00FE61A0">
      <w:r>
        <w:t>C</w:t>
      </w:r>
      <w:r>
        <w:rPr>
          <w:vertAlign w:val="subscript"/>
        </w:rPr>
        <w:t>maille cubique simple</w:t>
      </w:r>
      <w:r>
        <w:t>=</w:t>
      </w:r>
      <w:r>
        <w:fldChar w:fldCharType="begin"/>
      </w:r>
      <w:r>
        <w:instrText xml:space="preserve"> EQ \s\do2(\f(z*</w:instrText>
      </w:r>
      <w:r>
        <w:fldChar w:fldCharType="begin"/>
      </w:r>
      <w:r>
        <w:instrText xml:space="preserve"> EQ \s\do2(\f(4;3))</w:instrText>
      </w:r>
      <w:r>
        <w:fldChar w:fldCharType="end"/>
      </w:r>
      <w:r>
        <w:instrText>πr</w:instrText>
      </w:r>
      <w:r>
        <w:rPr>
          <w:vertAlign w:val="superscript"/>
        </w:rPr>
        <w:instrText>3</w:instrText>
      </w:r>
      <w:r>
        <w:instrText>;(2r)</w:instrText>
      </w:r>
      <w:r w:rsidRPr="00FE61A0">
        <w:rPr>
          <w:vertAlign w:val="superscript"/>
        </w:rPr>
        <w:instrText>3</w:instrText>
      </w:r>
      <w:r>
        <w:instrText>))</w:instrText>
      </w:r>
      <w:r>
        <w:fldChar w:fldCharType="end"/>
      </w:r>
      <w:r>
        <w:t>=</w:t>
      </w:r>
      <w:r>
        <w:fldChar w:fldCharType="begin"/>
      </w:r>
      <w:r>
        <w:instrText xml:space="preserve"> EQ \s\do2(\f(z*</w:instrText>
      </w:r>
      <w:r>
        <w:fldChar w:fldCharType="begin"/>
      </w:r>
      <w:r>
        <w:instrText xml:space="preserve"> EQ \s\do2(\f(4;3))</w:instrText>
      </w:r>
      <w:r>
        <w:fldChar w:fldCharType="end"/>
      </w:r>
      <w:r>
        <w:instrText>π</w:instrText>
      </w:r>
      <w:r w:rsidRPr="00FE61A0">
        <w:rPr>
          <w:strike/>
        </w:rPr>
        <w:instrText>r</w:instrText>
      </w:r>
      <w:r w:rsidRPr="00FE61A0">
        <w:rPr>
          <w:strike/>
          <w:vertAlign w:val="superscript"/>
        </w:rPr>
        <w:instrText>3</w:instrText>
      </w:r>
      <w:r>
        <w:instrText>;8</w:instrText>
      </w:r>
      <w:r w:rsidRPr="00FE61A0">
        <w:rPr>
          <w:strike/>
        </w:rPr>
        <w:instrText>r</w:instrText>
      </w:r>
      <w:r w:rsidRPr="00FE61A0">
        <w:rPr>
          <w:strike/>
          <w:vertAlign w:val="superscript"/>
        </w:rPr>
        <w:instrText>3</w:instrText>
      </w:r>
      <w:r>
        <w:instrText>))</w:instrText>
      </w:r>
      <w:r>
        <w:fldChar w:fldCharType="end"/>
      </w:r>
      <w:r>
        <w:t xml:space="preserve"> = 0,52 </w:t>
      </w:r>
      <w:r>
        <w:sym w:font="Wingdings" w:char="F0E0"/>
      </w:r>
      <w:r>
        <w:t xml:space="preserve"> 52% du volume de la maille </w:t>
      </w:r>
      <w:r w:rsidR="00C56768">
        <w:t>occupé par les atomes.</w:t>
      </w:r>
    </w:p>
    <w:p w14:paraId="6D12979E" w14:textId="66AA859E" w:rsidR="00920E89" w:rsidRDefault="00C56768">
      <w:r>
        <w:rPr>
          <w:noProof/>
        </w:rPr>
        <mc:AlternateContent>
          <mc:Choice Requires="wpg">
            <w:drawing>
              <wp:anchor distT="0" distB="0" distL="114300" distR="114300" simplePos="0" relativeHeight="251668480" behindDoc="0" locked="0" layoutInCell="1" allowOverlap="1" wp14:anchorId="36D4F47C" wp14:editId="42FD9A04">
                <wp:simplePos x="0" y="0"/>
                <wp:positionH relativeFrom="column">
                  <wp:posOffset>-28648</wp:posOffset>
                </wp:positionH>
                <wp:positionV relativeFrom="paragraph">
                  <wp:posOffset>414509</wp:posOffset>
                </wp:positionV>
                <wp:extent cx="2219325" cy="1233488"/>
                <wp:effectExtent l="0" t="0" r="28575" b="24130"/>
                <wp:wrapNone/>
                <wp:docPr id="30" name="Groupe 30"/>
                <wp:cNvGraphicFramePr/>
                <a:graphic xmlns:a="http://schemas.openxmlformats.org/drawingml/2006/main">
                  <a:graphicData uri="http://schemas.microsoft.com/office/word/2010/wordprocessingGroup">
                    <wpg:wgp>
                      <wpg:cNvGrpSpPr/>
                      <wpg:grpSpPr>
                        <a:xfrm>
                          <a:off x="0" y="0"/>
                          <a:ext cx="2219325" cy="1233488"/>
                          <a:chOff x="0" y="0"/>
                          <a:chExt cx="2219325" cy="1233488"/>
                        </a:xfrm>
                      </wpg:grpSpPr>
                      <wpg:grpSp>
                        <wpg:cNvPr id="29" name="Groupe 29"/>
                        <wpg:cNvGrpSpPr/>
                        <wpg:grpSpPr>
                          <a:xfrm>
                            <a:off x="0" y="0"/>
                            <a:ext cx="2219325" cy="1233488"/>
                            <a:chOff x="0" y="0"/>
                            <a:chExt cx="2219325" cy="1233488"/>
                          </a:xfrm>
                        </wpg:grpSpPr>
                        <wpg:grpSp>
                          <wpg:cNvPr id="13" name="Groupe 13"/>
                          <wpg:cNvGrpSpPr/>
                          <wpg:grpSpPr>
                            <a:xfrm>
                              <a:off x="157162" y="166688"/>
                              <a:ext cx="1147762" cy="961708"/>
                              <a:chOff x="0" y="0"/>
                              <a:chExt cx="1147762" cy="961708"/>
                            </a:xfrm>
                          </wpg:grpSpPr>
                          <wpg:grpSp>
                            <wpg:cNvPr id="12" name="Groupe 12"/>
                            <wpg:cNvGrpSpPr/>
                            <wpg:grpSpPr>
                              <a:xfrm>
                                <a:off x="0" y="0"/>
                                <a:ext cx="1037907" cy="961708"/>
                                <a:chOff x="0" y="0"/>
                                <a:chExt cx="1037907" cy="961708"/>
                              </a:xfrm>
                            </wpg:grpSpPr>
                            <wpg:grpSp>
                              <wpg:cNvPr id="6" name="Groupe 6"/>
                              <wpg:cNvGrpSpPr/>
                              <wpg:grpSpPr>
                                <a:xfrm>
                                  <a:off x="0" y="0"/>
                                  <a:ext cx="1037907" cy="961708"/>
                                  <a:chOff x="0" y="0"/>
                                  <a:chExt cx="1037907" cy="961708"/>
                                </a:xfrm>
                              </wpg:grpSpPr>
                              <wps:wsp>
                                <wps:cNvPr id="1" name="Ellipse 1"/>
                                <wps:cNvSpPr/>
                                <wps:spPr>
                                  <a:xfrm>
                                    <a:off x="0" y="0"/>
                                    <a:ext cx="519112" cy="471487"/>
                                  </a:xfrm>
                                  <a:prstGeom prst="ellipse">
                                    <a:avLst/>
                                  </a:prstGeom>
                                  <a:no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Ellipse 2"/>
                                <wps:cNvSpPr/>
                                <wps:spPr>
                                  <a:xfrm>
                                    <a:off x="0" y="481013"/>
                                    <a:ext cx="519112" cy="471487"/>
                                  </a:xfrm>
                                  <a:prstGeom prst="ellipse">
                                    <a:avLst/>
                                  </a:prstGeom>
                                  <a:no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Ellipse 3"/>
                                <wps:cNvSpPr/>
                                <wps:spPr>
                                  <a:xfrm>
                                    <a:off x="509587" y="490538"/>
                                    <a:ext cx="518795" cy="471170"/>
                                  </a:xfrm>
                                  <a:prstGeom prst="ellipse">
                                    <a:avLst/>
                                  </a:prstGeom>
                                  <a:no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Ellipse 4"/>
                                <wps:cNvSpPr/>
                                <wps:spPr>
                                  <a:xfrm>
                                    <a:off x="519112" y="14288"/>
                                    <a:ext cx="518795" cy="471170"/>
                                  </a:xfrm>
                                  <a:prstGeom prst="ellipse">
                                    <a:avLst/>
                                  </a:prstGeom>
                                  <a:no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38125" y="214313"/>
                                    <a:ext cx="552450" cy="504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 name="Connecteur droit avec flèche 8"/>
                              <wps:cNvCnPr/>
                              <wps:spPr>
                                <a:xfrm flipV="1">
                                  <a:off x="790575" y="71438"/>
                                  <a:ext cx="152642" cy="128587"/>
                                </a:xfrm>
                                <a:prstGeom prst="straightConnector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1" name="Groupe 11"/>
                            <wpg:cNvGrpSpPr/>
                            <wpg:grpSpPr>
                              <a:xfrm>
                                <a:off x="0" y="47625"/>
                                <a:ext cx="1147762" cy="661988"/>
                                <a:chOff x="0" y="0"/>
                                <a:chExt cx="1147762" cy="661988"/>
                              </a:xfrm>
                            </wpg:grpSpPr>
                            <wps:wsp>
                              <wps:cNvPr id="7" name="Connecteur droit avec flèche 7"/>
                              <wps:cNvCnPr/>
                              <wps:spPr>
                                <a:xfrm flipV="1">
                                  <a:off x="185737" y="157163"/>
                                  <a:ext cx="9525" cy="5048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9" name="Zone de texte 9"/>
                              <wps:cNvSpPr txBox="1"/>
                              <wps:spPr>
                                <a:xfrm>
                                  <a:off x="781050" y="0"/>
                                  <a:ext cx="366712" cy="271462"/>
                                </a:xfrm>
                                <a:prstGeom prst="rect">
                                  <a:avLst/>
                                </a:prstGeom>
                                <a:noFill/>
                                <a:ln w="6350">
                                  <a:noFill/>
                                </a:ln>
                              </wps:spPr>
                              <wps:txbx>
                                <w:txbxContent>
                                  <w:p w14:paraId="09A41986" w14:textId="2515C110" w:rsidR="00BE1C12" w:rsidRPr="00147C60" w:rsidRDefault="00BE1C12">
                                    <w:pPr>
                                      <w:rPr>
                                        <w:color w:val="FF0000"/>
                                      </w:rPr>
                                    </w:pPr>
                                    <w:r w:rsidRPr="00147C60">
                                      <w:rPr>
                                        <w:color w:val="FF0000"/>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Zone de texte 10"/>
                              <wps:cNvSpPr txBox="1"/>
                              <wps:spPr>
                                <a:xfrm>
                                  <a:off x="0" y="271463"/>
                                  <a:ext cx="319087" cy="257493"/>
                                </a:xfrm>
                                <a:prstGeom prst="rect">
                                  <a:avLst/>
                                </a:prstGeom>
                                <a:noFill/>
                                <a:ln w="6350">
                                  <a:noFill/>
                                </a:ln>
                              </wps:spPr>
                              <wps:txbx>
                                <w:txbxContent>
                                  <w:p w14:paraId="7500B0DD" w14:textId="46C845E7" w:rsidR="00BE1C12" w:rsidRDefault="00BE1C1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7" name="Rectangle 27"/>
                          <wps:cNvSpPr/>
                          <wps:spPr>
                            <a:xfrm>
                              <a:off x="0" y="0"/>
                              <a:ext cx="2219325" cy="123348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 name="Zone de texte 28"/>
                        <wps:cNvSpPr txBox="1"/>
                        <wps:spPr>
                          <a:xfrm>
                            <a:off x="1266825" y="123825"/>
                            <a:ext cx="852487" cy="1004253"/>
                          </a:xfrm>
                          <a:prstGeom prst="rect">
                            <a:avLst/>
                          </a:prstGeom>
                          <a:solidFill>
                            <a:schemeClr val="lt1"/>
                          </a:solidFill>
                          <a:ln w="6350">
                            <a:noFill/>
                          </a:ln>
                        </wps:spPr>
                        <wps:txbx>
                          <w:txbxContent>
                            <w:p w14:paraId="5E2A39C8" w14:textId="7E59E7C9" w:rsidR="00BE1C12" w:rsidRDefault="00BE1C12">
                              <w:r>
                                <w:t>a=2r</w:t>
                              </w:r>
                            </w:p>
                            <w:p w14:paraId="2040F084" w14:textId="0046E8B3" w:rsidR="00BE1C12" w:rsidRPr="00C56768" w:rsidRDefault="00BE1C12">
                              <w:pPr>
                                <w:rPr>
                                  <w:color w:val="FF0000"/>
                                </w:rPr>
                              </w:pPr>
                              <w:r w:rsidRPr="00C56768">
                                <w:rPr>
                                  <w:color w:val="FF0000"/>
                                </w:rPr>
                                <w:t>Z=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6D4F47C" id="Groupe 30" o:spid="_x0000_s1026" style="position:absolute;margin-left:-2.25pt;margin-top:32.65pt;width:174.75pt;height:97.15pt;z-index:251668480" coordsize="22193,12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">
                <v:group id="Groupe 29" o:spid="_x0000_s1027" style="position:absolute;width:22193;height:12334" coordsize="22193,1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e 13" o:spid="_x0000_s1028" style="position:absolute;left:1571;top:1666;width:11478;height:9617" coordsize="11477,9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e 12" o:spid="_x0000_s1029" style="position:absolute;width:10379;height:9617" coordsize="10379,9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e 6" o:spid="_x0000_s1030" style="position:absolute;width:10379;height:9617" coordsize="10379,9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oval id="Ellipse 1" o:spid="_x0000_s1031" style="position:absolute;width:5191;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" filled="f" strokecolor="red" strokeweight="1pt">
                          <v:stroke joinstyle="miter"/>
                        </v:oval>
                        <v:oval id="Ellipse 2" o:spid="_x0000_s1032" style="position:absolute;top:4810;width:5191;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" filled="f" strokecolor="red" strokeweight="1pt">
                          <v:stroke joinstyle="miter"/>
                        </v:oval>
                        <v:oval id="Ellipse 3" o:spid="_x0000_s1033" style="position:absolute;left:5095;top:4905;width:5188;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" filled="f" strokecolor="red" strokeweight="1pt">
                          <v:stroke joinstyle="miter"/>
                        </v:oval>
                        <v:oval id="Ellipse 4" o:spid="_x0000_s1034" style="position:absolute;left:5191;top:142;width:5188;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" filled="f" strokecolor="red" strokeweight="1pt">
                          <v:stroke joinstyle="miter"/>
                        </v:oval>
                        <v:rect id="Rectangle 5" o:spid="_x0000_s1035" style="position:absolute;left:2381;top:2143;width:5524;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ZxQAAANoAAAAPAAAAZHJzL2Rvd25yZXYueG1sRI9Ba8JA&#10;FITvgv9heYIXqRsLSk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DhT2+ZxQAAANoAAAAP&#10;AAAAAAAAAAAAAAAAAAcCAABkcnMvZG93bnJldi54bWxQSwUGAAAAAAMAAwC3AAAA+QIAAAAA&#10;" filled="f" strokecolor="black [3213]" strokeweight="1pt"/>
                      </v:group>
                      <v:shapetype id="_x0000_t32" coordsize="21600,21600" o:spt="32" o:oned="t" path="m,l21600,21600e" filled="f">
                        <v:path arrowok="t" fillok="f" o:connecttype="none"/>
                        <o:lock v:ext="edit" shapetype="t"/>
                      </v:shapetype>
                      <v:shape id="Connecteur droit avec flèche 8" o:spid="_x0000_s1036" type="#_x0000_t32" style="position:absolute;left:7905;top:714;width:1527;height:1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" strokecolor="red" strokeweight=".5pt">
                        <v:stroke startarrow="block" endarrow="block" joinstyle="miter"/>
                      </v:shape>
                    </v:group>
                    <v:group id="Groupe 11" o:spid="_x0000_s1037" style="position:absolute;top:476;width:11477;height:6620" coordsize="11477,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Connecteur droit avec flèche 7" o:spid="_x0000_s1038" type="#_x0000_t32" style="position:absolute;left:1857;top:1571;width:95;height:50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" strokecolor="black [3200]" strokeweight=".5pt">
                        <v:stroke startarrow="block" endarrow="block" joinstyle="miter"/>
                      </v:shape>
                      <v:shapetype id="_x0000_t202" coordsize="21600,21600" o:spt="202" path="m,l,21600r21600,l21600,xe">
                        <v:stroke joinstyle="miter"/>
                        <v:path gradientshapeok="t" o:connecttype="rect"/>
                      </v:shapetype>
                      <v:shape id="Zone de texte 9" o:spid="_x0000_s1039" type="#_x0000_t202" style="position:absolute;left:7810;width:366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09A41986" w14:textId="2515C110" w:rsidR="00BE1C12" w:rsidRPr="00147C60" w:rsidRDefault="00BE1C12">
                              <w:pPr>
                                <w:rPr>
                                  <w:color w:val="FF0000"/>
                                </w:rPr>
                              </w:pPr>
                              <w:r w:rsidRPr="00147C60">
                                <w:rPr>
                                  <w:color w:val="FF0000"/>
                                </w:rPr>
                                <w:t>r</w:t>
                              </w:r>
                            </w:p>
                          </w:txbxContent>
                        </v:textbox>
                      </v:shape>
                      <v:shape id="Zone de texte 10" o:spid="_x0000_s1040" type="#_x0000_t202" style="position:absolute;top:2714;width:319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7500B0DD" w14:textId="46C845E7" w:rsidR="00BE1C12" w:rsidRDefault="00BE1C12">
                              <w:r>
                                <w:t>a</w:t>
                              </w:r>
                            </w:p>
                          </w:txbxContent>
                        </v:textbox>
                      </v:shape>
                    </v:group>
                  </v:group>
                  <v:rect id="Rectangle 27" o:spid="_x0000_s1041" style="position:absolute;width:22193;height:12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" filled="f" strokecolor="red" strokeweight="1pt"/>
                </v:group>
                <v:shape id="Zone de texte 28" o:spid="_x0000_s1042" type="#_x0000_t202" style="position:absolute;left:12668;top:1238;width:8525;height:10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5E2A39C8" w14:textId="7E59E7C9" w:rsidR="00BE1C12" w:rsidRDefault="00BE1C12">
                        <w:r>
                          <w:t>a=2r</w:t>
                        </w:r>
                      </w:p>
                      <w:p w14:paraId="2040F084" w14:textId="0046E8B3" w:rsidR="00BE1C12" w:rsidRPr="00C56768" w:rsidRDefault="00BE1C12">
                        <w:pPr>
                          <w:rPr>
                            <w:color w:val="FF0000"/>
                          </w:rPr>
                        </w:pPr>
                        <w:r w:rsidRPr="00C56768">
                          <w:rPr>
                            <w:color w:val="FF0000"/>
                          </w:rPr>
                          <w:t>Z=1</w:t>
                        </w:r>
                      </w:p>
                    </w:txbxContent>
                  </v:textbox>
                </v:shape>
              </v:group>
            </w:pict>
          </mc:Fallback>
        </mc:AlternateContent>
      </w:r>
      <w:r w:rsidR="00920E89">
        <w:t xml:space="preserve">Sphère= </w:t>
      </w:r>
      <w:r w:rsidR="00147C60" w:rsidRPr="00147C60">
        <w:rPr>
          <w:color w:val="FF0000"/>
        </w:rPr>
        <w:t>z</w:t>
      </w:r>
      <w:r w:rsidR="00920E89">
        <w:t>*</w:t>
      </w:r>
      <w:r w:rsidR="00147C60">
        <w:fldChar w:fldCharType="begin"/>
      </w:r>
      <w:r w:rsidR="00147C60">
        <w:instrText xml:space="preserve"> EQ \b\bc\[(</w:instrText>
      </w:r>
      <w:r w:rsidR="00147C60">
        <w:fldChar w:fldCharType="begin"/>
      </w:r>
      <w:r w:rsidR="00147C60">
        <w:instrText xml:space="preserve"> EQ \s\do2(\f(4;3))</w:instrText>
      </w:r>
      <w:r w:rsidR="00147C60">
        <w:fldChar w:fldCharType="end"/>
      </w:r>
      <w:r w:rsidR="00147C60">
        <w:instrText>πr</w:instrText>
      </w:r>
      <w:r w:rsidR="00147C60">
        <w:rPr>
          <w:vertAlign w:val="superscript"/>
        </w:rPr>
        <w:instrText>3</w:instrText>
      </w:r>
      <w:r w:rsidR="00147C60">
        <w:instrText>)</w:instrText>
      </w:r>
      <w:r w:rsidR="00147C60">
        <w:fldChar w:fldCharType="end"/>
      </w:r>
    </w:p>
    <w:p w14:paraId="48D3087C" w14:textId="1ADD1C49" w:rsidR="00147C60" w:rsidRDefault="00147C60"/>
    <w:p w14:paraId="1337EA13" w14:textId="77777777" w:rsidR="00C56768" w:rsidRDefault="00C56768"/>
    <w:p w14:paraId="506D7CBA" w14:textId="214402B7" w:rsidR="00E51826" w:rsidRDefault="00E51826" w:rsidP="00E51826">
      <w:r>
        <w:rPr>
          <w:noProof/>
        </w:rPr>
        <w:lastRenderedPageBreak/>
        <mc:AlternateContent>
          <mc:Choice Requires="wpg">
            <w:drawing>
              <wp:anchor distT="0" distB="0" distL="114300" distR="114300" simplePos="0" relativeHeight="251675648" behindDoc="0" locked="0" layoutInCell="1" allowOverlap="1" wp14:anchorId="61F866A2" wp14:editId="0FB85A62">
                <wp:simplePos x="0" y="0"/>
                <wp:positionH relativeFrom="column">
                  <wp:posOffset>1008</wp:posOffset>
                </wp:positionH>
                <wp:positionV relativeFrom="paragraph">
                  <wp:posOffset>-29585</wp:posOffset>
                </wp:positionV>
                <wp:extent cx="1147762" cy="961389"/>
                <wp:effectExtent l="0" t="0" r="0" b="10795"/>
                <wp:wrapNone/>
                <wp:docPr id="54" name="Groupe 54"/>
                <wp:cNvGraphicFramePr/>
                <a:graphic xmlns:a="http://schemas.openxmlformats.org/drawingml/2006/main">
                  <a:graphicData uri="http://schemas.microsoft.com/office/word/2010/wordprocessingGroup">
                    <wpg:wgp>
                      <wpg:cNvGrpSpPr/>
                      <wpg:grpSpPr>
                        <a:xfrm>
                          <a:off x="0" y="0"/>
                          <a:ext cx="1147762" cy="961389"/>
                          <a:chOff x="0" y="0"/>
                          <a:chExt cx="1147762" cy="961389"/>
                        </a:xfrm>
                      </wpg:grpSpPr>
                      <wps:wsp>
                        <wps:cNvPr id="33" name="Connecteur droit avec flèche 33"/>
                        <wps:cNvCnPr/>
                        <wps:spPr>
                          <a:xfrm>
                            <a:off x="235715" y="214408"/>
                            <a:ext cx="547687" cy="524016"/>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cNvPr id="36" name="Groupe 36"/>
                        <wpg:cNvGrpSpPr/>
                        <wpg:grpSpPr>
                          <a:xfrm>
                            <a:off x="0" y="0"/>
                            <a:ext cx="1147762" cy="961389"/>
                            <a:chOff x="0" y="0"/>
                            <a:chExt cx="1147762" cy="961389"/>
                          </a:xfrm>
                        </wpg:grpSpPr>
                        <wpg:grpSp>
                          <wpg:cNvPr id="32" name="Groupe 32"/>
                          <wpg:cNvGrpSpPr/>
                          <wpg:grpSpPr>
                            <a:xfrm>
                              <a:off x="0" y="0"/>
                              <a:ext cx="1147762" cy="961389"/>
                              <a:chOff x="0" y="0"/>
                              <a:chExt cx="1147762" cy="961389"/>
                            </a:xfrm>
                          </wpg:grpSpPr>
                          <wpg:grpSp>
                            <wpg:cNvPr id="14" name="Groupe 14"/>
                            <wpg:cNvGrpSpPr/>
                            <wpg:grpSpPr>
                              <a:xfrm>
                                <a:off x="0" y="0"/>
                                <a:ext cx="1147762" cy="961389"/>
                                <a:chOff x="0" y="0"/>
                                <a:chExt cx="1147762" cy="961389"/>
                              </a:xfrm>
                            </wpg:grpSpPr>
                            <wpg:grpSp>
                              <wpg:cNvPr id="15" name="Groupe 15"/>
                              <wpg:cNvGrpSpPr/>
                              <wpg:grpSpPr>
                                <a:xfrm>
                                  <a:off x="1" y="0"/>
                                  <a:ext cx="1037620" cy="961389"/>
                                  <a:chOff x="1" y="0"/>
                                  <a:chExt cx="1037620" cy="961389"/>
                                </a:xfrm>
                              </wpg:grpSpPr>
                              <wpg:grpSp>
                                <wpg:cNvPr id="16" name="Groupe 16"/>
                                <wpg:cNvGrpSpPr/>
                                <wpg:grpSpPr>
                                  <a:xfrm>
                                    <a:off x="1" y="0"/>
                                    <a:ext cx="1037620" cy="961389"/>
                                    <a:chOff x="1" y="0"/>
                                    <a:chExt cx="1037620" cy="961389"/>
                                  </a:xfrm>
                                </wpg:grpSpPr>
                                <wps:wsp>
                                  <wps:cNvPr id="17" name="Ellipse 17"/>
                                  <wps:cNvSpPr/>
                                  <wps:spPr>
                                    <a:xfrm>
                                      <a:off x="1" y="0"/>
                                      <a:ext cx="461962" cy="409575"/>
                                    </a:xfrm>
                                    <a:prstGeom prst="ellipse">
                                      <a:avLst/>
                                    </a:prstGeom>
                                    <a:no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Ellipse 18"/>
                                  <wps:cNvSpPr/>
                                  <wps:spPr>
                                    <a:xfrm>
                                      <a:off x="1" y="528638"/>
                                      <a:ext cx="442912" cy="423547"/>
                                    </a:xfrm>
                                    <a:prstGeom prst="ellipse">
                                      <a:avLst/>
                                    </a:prstGeom>
                                    <a:no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Ellipse 19"/>
                                  <wps:cNvSpPr/>
                                  <wps:spPr>
                                    <a:xfrm>
                                      <a:off x="561820" y="528462"/>
                                      <a:ext cx="466278" cy="432927"/>
                                    </a:xfrm>
                                    <a:prstGeom prst="ellipse">
                                      <a:avLst/>
                                    </a:prstGeom>
                                    <a:no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Ellipse 20"/>
                                  <wps:cNvSpPr/>
                                  <wps:spPr>
                                    <a:xfrm>
                                      <a:off x="561975" y="14283"/>
                                      <a:ext cx="475646" cy="423867"/>
                                    </a:xfrm>
                                    <a:prstGeom prst="ellipse">
                                      <a:avLst/>
                                    </a:prstGeom>
                                    <a:no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38125" y="214313"/>
                                      <a:ext cx="552450" cy="504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Connecteur droit avec flèche 22"/>
                                <wps:cNvCnPr/>
                                <wps:spPr>
                                  <a:xfrm flipV="1">
                                    <a:off x="790575" y="71438"/>
                                    <a:ext cx="152642" cy="128587"/>
                                  </a:xfrm>
                                  <a:prstGeom prst="straightConnector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3" name="Groupe 23"/>
                              <wpg:cNvGrpSpPr/>
                              <wpg:grpSpPr>
                                <a:xfrm>
                                  <a:off x="0" y="47625"/>
                                  <a:ext cx="1147762" cy="661988"/>
                                  <a:chOff x="0" y="0"/>
                                  <a:chExt cx="1147762" cy="661988"/>
                                </a:xfrm>
                              </wpg:grpSpPr>
                              <wps:wsp>
                                <wps:cNvPr id="24" name="Connecteur droit avec flèche 24"/>
                                <wps:cNvCnPr/>
                                <wps:spPr>
                                  <a:xfrm flipV="1">
                                    <a:off x="185737" y="157163"/>
                                    <a:ext cx="9525" cy="5048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5" name="Zone de texte 25"/>
                                <wps:cNvSpPr txBox="1"/>
                                <wps:spPr>
                                  <a:xfrm>
                                    <a:off x="781050" y="0"/>
                                    <a:ext cx="366712" cy="271462"/>
                                  </a:xfrm>
                                  <a:prstGeom prst="rect">
                                    <a:avLst/>
                                  </a:prstGeom>
                                  <a:noFill/>
                                  <a:ln w="6350">
                                    <a:noFill/>
                                  </a:ln>
                                </wps:spPr>
                                <wps:txbx>
                                  <w:txbxContent>
                                    <w:p w14:paraId="48FEE534" w14:textId="77777777" w:rsidR="00BE1C12" w:rsidRPr="00147C60" w:rsidRDefault="00BE1C12" w:rsidP="00C56768">
                                      <w:pPr>
                                        <w:rPr>
                                          <w:color w:val="FF0000"/>
                                        </w:rPr>
                                      </w:pPr>
                                      <w:r w:rsidRPr="00147C60">
                                        <w:rPr>
                                          <w:color w:val="FF0000"/>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Zone de texte 26"/>
                                <wps:cNvSpPr txBox="1"/>
                                <wps:spPr>
                                  <a:xfrm>
                                    <a:off x="0" y="271463"/>
                                    <a:ext cx="319087" cy="257493"/>
                                  </a:xfrm>
                                  <a:prstGeom prst="rect">
                                    <a:avLst/>
                                  </a:prstGeom>
                                  <a:noFill/>
                                  <a:ln w="6350">
                                    <a:noFill/>
                                  </a:ln>
                                </wps:spPr>
                                <wps:txbx>
                                  <w:txbxContent>
                                    <w:p w14:paraId="5B3643FC" w14:textId="77777777" w:rsidR="00BE1C12" w:rsidRDefault="00BE1C12" w:rsidP="00C5676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31" name="Ellipse 31"/>
                            <wps:cNvSpPr/>
                            <wps:spPr>
                              <a:xfrm>
                                <a:off x="338137" y="323850"/>
                                <a:ext cx="319088" cy="29516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Connecteur droit 35"/>
                          <wps:cNvCnPr/>
                          <wps:spPr>
                            <a:xfrm flipV="1">
                              <a:off x="238125" y="200025"/>
                              <a:ext cx="556961" cy="518771"/>
                            </a:xfrm>
                            <a:prstGeom prst="line">
                              <a:avLst/>
                            </a:prstGeom>
                            <a:ln w="9525">
                              <a:prstDash val="dash"/>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61F866A2" id="Groupe 54" o:spid="_x0000_s1043" style="position:absolute;margin-left:.1pt;margin-top:-2.35pt;width:90.35pt;height:75.7pt;z-index:251675648;mso-height-relative:margin" coordsize="11477,9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">
                <v:shape id="Connecteur droit avec flèche 33" o:spid="_x0000_s1044" type="#_x0000_t32" style="position:absolute;left:2357;top:2144;width:5477;height:5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" strokecolor="#4472c4 [3204]" strokeweight="1.5pt">
                  <v:stroke startarrow="block" endarrow="block" joinstyle="miter"/>
                </v:shape>
                <v:group id="Groupe 36" o:spid="_x0000_s1045" style="position:absolute;width:11477;height:9613" coordsize="11477,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Groupe 32" o:spid="_x0000_s1046" style="position:absolute;width:11477;height:9613" coordsize="11477,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e 14" o:spid="_x0000_s1047" style="position:absolute;width:11477;height:9613" coordsize="11477,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e 15" o:spid="_x0000_s1048" style="position:absolute;width:10376;height:9613" coordorigin="" coordsize="10376,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e 16" o:spid="_x0000_s1049" style="position:absolute;width:10376;height:9613" coordorigin="" coordsize="10376,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Ellipse 17" o:spid="_x0000_s1050" style="position:absolute;width:4619;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" filled="f" strokecolor="red" strokeweight="1pt">
                            <v:stroke joinstyle="miter"/>
                          </v:oval>
                          <v:oval id="Ellipse 18" o:spid="_x0000_s1051" style="position:absolute;top:5286;width:4429;height:4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" filled="f" strokecolor="red" strokeweight="1pt">
                            <v:stroke joinstyle="miter"/>
                          </v:oval>
                          <v:oval id="Ellipse 19" o:spid="_x0000_s1052" style="position:absolute;left:5618;top:5284;width:4662;height:4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" filled="f" strokecolor="red" strokeweight="1pt">
                            <v:stroke joinstyle="miter"/>
                          </v:oval>
                          <v:oval id="Ellipse 20" o:spid="_x0000_s1053" style="position:absolute;left:5619;top:142;width:4757;height:4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" filled="f" strokecolor="red" strokeweight="1pt">
                            <v:stroke joinstyle="miter"/>
                          </v:oval>
                          <v:rect id="Rectangle 21" o:spid="_x0000_s1054" style="position:absolute;left:2381;top:2143;width:5524;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group>
                        <v:shape id="Connecteur droit avec flèche 22" o:spid="_x0000_s1055" type="#_x0000_t32" style="position:absolute;left:7905;top:714;width:1527;height:1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" strokecolor="red" strokeweight=".5pt">
                          <v:stroke startarrow="block" endarrow="block" joinstyle="miter"/>
                        </v:shape>
                      </v:group>
                      <v:group id="Groupe 23" o:spid="_x0000_s1056" style="position:absolute;top:476;width:11477;height:6620" coordsize="11477,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Connecteur droit avec flèche 24" o:spid="_x0000_s1057" type="#_x0000_t32" style="position:absolute;left:1857;top:1571;width:95;height:50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" strokecolor="black [3200]" strokeweight=".5pt">
                          <v:stroke startarrow="block" endarrow="block" joinstyle="miter"/>
                        </v:shape>
                        <v:shape id="Zone de texte 25" o:spid="_x0000_s1058" type="#_x0000_t202" style="position:absolute;left:7810;width:366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48FEE534" w14:textId="77777777" w:rsidR="00BE1C12" w:rsidRPr="00147C60" w:rsidRDefault="00BE1C12" w:rsidP="00C56768">
                                <w:pPr>
                                  <w:rPr>
                                    <w:color w:val="FF0000"/>
                                  </w:rPr>
                                </w:pPr>
                                <w:r w:rsidRPr="00147C60">
                                  <w:rPr>
                                    <w:color w:val="FF0000"/>
                                  </w:rPr>
                                  <w:t>r</w:t>
                                </w:r>
                              </w:p>
                            </w:txbxContent>
                          </v:textbox>
                        </v:shape>
                        <v:shape id="Zone de texte 26" o:spid="_x0000_s1059" type="#_x0000_t202" style="position:absolute;top:2714;width:319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5B3643FC" w14:textId="77777777" w:rsidR="00BE1C12" w:rsidRDefault="00BE1C12" w:rsidP="00C56768">
                                <w:r>
                                  <w:t>a</w:t>
                                </w:r>
                              </w:p>
                            </w:txbxContent>
                          </v:textbox>
                        </v:shape>
                      </v:group>
                    </v:group>
                    <v:oval id="Ellipse 31" o:spid="_x0000_s1060" style="position:absolute;left:3381;top:3238;width:3191;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" filled="f" strokecolor="red" strokeweight="1pt">
                      <v:stroke joinstyle="miter"/>
                    </v:oval>
                  </v:group>
                  <v:line id="Connecteur droit 35" o:spid="_x0000_s1061" style="position:absolute;flip:y;visibility:visible;mso-wrap-style:square" from="2381,2000" to="7950,7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" strokecolor="#4472c4 [3204]">
                    <v:stroke dashstyle="dash" joinstyle="miter"/>
                  </v:line>
                </v:group>
              </v:group>
            </w:pict>
          </mc:Fallback>
        </mc:AlternateContent>
      </w:r>
    </w:p>
    <w:p w14:paraId="246E12BC" w14:textId="4928FD06" w:rsidR="00E51826" w:rsidRDefault="00E51826" w:rsidP="00E51826">
      <w:pPr>
        <w:spacing w:after="0" w:line="240" w:lineRule="auto"/>
      </w:pPr>
      <w:r>
        <w:rPr>
          <w:noProof/>
        </w:rPr>
        <mc:AlternateContent>
          <mc:Choice Requires="wps">
            <w:drawing>
              <wp:anchor distT="0" distB="0" distL="114300" distR="114300" simplePos="0" relativeHeight="251676672" behindDoc="0" locked="0" layoutInCell="1" allowOverlap="1" wp14:anchorId="050E1B0F" wp14:editId="3D2C1337">
                <wp:simplePos x="0" y="0"/>
                <wp:positionH relativeFrom="column">
                  <wp:posOffset>246375</wp:posOffset>
                </wp:positionH>
                <wp:positionV relativeFrom="paragraph">
                  <wp:posOffset>4770</wp:posOffset>
                </wp:positionV>
                <wp:extent cx="495300" cy="300037"/>
                <wp:effectExtent l="0" t="0" r="0" b="5080"/>
                <wp:wrapNone/>
                <wp:docPr id="34" name="Zone de texte 34"/>
                <wp:cNvGraphicFramePr/>
                <a:graphic xmlns:a="http://schemas.openxmlformats.org/drawingml/2006/main">
                  <a:graphicData uri="http://schemas.microsoft.com/office/word/2010/wordprocessingShape">
                    <wps:wsp>
                      <wps:cNvSpPr txBox="1"/>
                      <wps:spPr>
                        <a:xfrm>
                          <a:off x="0" y="0"/>
                          <a:ext cx="495300" cy="300037"/>
                        </a:xfrm>
                        <a:prstGeom prst="rect">
                          <a:avLst/>
                        </a:prstGeom>
                        <a:noFill/>
                        <a:ln w="6350">
                          <a:noFill/>
                        </a:ln>
                      </wps:spPr>
                      <wps:txbx>
                        <w:txbxContent>
                          <w:p w14:paraId="1DB1E3AB" w14:textId="0CCA59B8" w:rsidR="00BE1C12" w:rsidRPr="00A26E4E" w:rsidRDefault="00BE1C12">
                            <w:r w:rsidRPr="00A26E4E">
                              <w:rPr>
                                <w:highlight w:val="lightGray"/>
                              </w:rPr>
                              <w:fldChar w:fldCharType="begin"/>
                            </w:r>
                            <w:r w:rsidRPr="00A26E4E">
                              <w:rPr>
                                <w:highlight w:val="lightGray"/>
                              </w:rPr>
                              <w:instrText xml:space="preserve"> EQ \r(2a )</w:instrText>
                            </w:r>
                            <w:r w:rsidRPr="00A26E4E">
                              <w:rPr>
                                <w:highlight w:val="lightGray"/>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E1B0F" id="Zone de texte 34" o:spid="_x0000_s1062" type="#_x0000_t202" style="position:absolute;margin-left:19.4pt;margin-top:.4pt;width:39pt;height:2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" filled="f" stroked="f" strokeweight=".5pt">
                <v:textbox>
                  <w:txbxContent>
                    <w:p w14:paraId="1DB1E3AB" w14:textId="0CCA59B8" w:rsidR="00BE1C12" w:rsidRPr="00A26E4E" w:rsidRDefault="00BE1C12">
                      <w:r w:rsidRPr="00A26E4E">
                        <w:rPr>
                          <w:highlight w:val="lightGray"/>
                        </w:rPr>
                        <w:fldChar w:fldCharType="begin"/>
                      </w:r>
                      <w:r w:rsidRPr="00A26E4E">
                        <w:rPr>
                          <w:highlight w:val="lightGray"/>
                        </w:rPr>
                        <w:instrText xml:space="preserve"> EQ \r(2a )</w:instrText>
                      </w:r>
                      <w:r w:rsidRPr="00A26E4E">
                        <w:rPr>
                          <w:highlight w:val="lightGray"/>
                        </w:rPr>
                        <w:fldChar w:fldCharType="end"/>
                      </w:r>
                    </w:p>
                  </w:txbxContent>
                </v:textbox>
              </v:shape>
            </w:pict>
          </mc:Fallback>
        </mc:AlternateContent>
      </w:r>
    </w:p>
    <w:p w14:paraId="3457758E" w14:textId="03971807" w:rsidR="00E51826" w:rsidRDefault="00E51826" w:rsidP="00E51826">
      <w:pPr>
        <w:spacing w:after="0" w:line="240" w:lineRule="auto"/>
      </w:pPr>
    </w:p>
    <w:p w14:paraId="7BFF2692" w14:textId="067797F1" w:rsidR="00E51826" w:rsidRDefault="00E51826" w:rsidP="00E51826">
      <w:pPr>
        <w:spacing w:after="0" w:line="240" w:lineRule="auto"/>
      </w:pPr>
    </w:p>
    <w:p w14:paraId="22277C73" w14:textId="1074159A" w:rsidR="00A26E4E" w:rsidRDefault="00A26E4E" w:rsidP="00E51826">
      <w:pPr>
        <w:spacing w:after="0" w:line="240" w:lineRule="auto"/>
      </w:pPr>
      <w:r>
        <w:t>C</w:t>
      </w:r>
      <w:r>
        <w:rPr>
          <w:vertAlign w:val="subscript"/>
        </w:rPr>
        <w:t>maille cubique face centrée</w:t>
      </w:r>
      <w:r>
        <w:t>=</w:t>
      </w:r>
      <w:r>
        <w:fldChar w:fldCharType="begin"/>
      </w:r>
      <w:r>
        <w:instrText xml:space="preserve"> EQ \s\do2(\f(z*</w:instrText>
      </w:r>
      <w:r>
        <w:fldChar w:fldCharType="begin"/>
      </w:r>
      <w:r>
        <w:instrText xml:space="preserve"> EQ \s\do2(\f(4;3))</w:instrText>
      </w:r>
      <w:r>
        <w:fldChar w:fldCharType="end"/>
      </w:r>
      <w:r>
        <w:instrText>πr</w:instrText>
      </w:r>
      <w:r>
        <w:rPr>
          <w:vertAlign w:val="superscript"/>
        </w:rPr>
        <w:instrText>3</w:instrText>
      </w:r>
      <w:r>
        <w:instrText>;a</w:instrText>
      </w:r>
      <w:r w:rsidRPr="00FE61A0">
        <w:rPr>
          <w:vertAlign w:val="superscript"/>
        </w:rPr>
        <w:instrText>3</w:instrText>
      </w:r>
      <w:r>
        <w:instrText>))</w:instrText>
      </w:r>
      <w:r>
        <w:fldChar w:fldCharType="end"/>
      </w:r>
      <w:r>
        <w:t>=0,74</w:t>
      </w:r>
    </w:p>
    <w:p w14:paraId="7D20252D" w14:textId="13B48ACF" w:rsidR="00A26E4E" w:rsidRDefault="00A26E4E" w:rsidP="00E51826">
      <w:pPr>
        <w:spacing w:after="0"/>
      </w:pPr>
      <w:r>
        <w:t>Z=4</w:t>
      </w:r>
    </w:p>
    <w:p w14:paraId="103DDBCD" w14:textId="31A23575" w:rsidR="00A26E4E" w:rsidRDefault="00A26E4E">
      <w:r>
        <w:t>2a=4r</w:t>
      </w:r>
    </w:p>
    <w:p w14:paraId="36E9A272" w14:textId="324D45E7" w:rsidR="00A26E4E" w:rsidRDefault="00170A3B">
      <w:r>
        <w:t>a=</w:t>
      </w:r>
      <w:r w:rsidR="00A26E4E">
        <w:fldChar w:fldCharType="begin"/>
      </w:r>
      <w:r w:rsidR="00A26E4E">
        <w:instrText xml:space="preserve"> EQ \s\do2(\f(4r;</w:instrText>
      </w:r>
      <w:r>
        <w:fldChar w:fldCharType="begin"/>
      </w:r>
      <w:r>
        <w:instrText xml:space="preserve"> EQ \r(2 )</w:instrText>
      </w:r>
      <w:r>
        <w:fldChar w:fldCharType="end"/>
      </w:r>
      <w:r w:rsidR="00A26E4E">
        <w:instrText>))</w:instrText>
      </w:r>
      <w:r w:rsidR="00A26E4E">
        <w:fldChar w:fldCharType="end"/>
      </w:r>
    </w:p>
    <w:p w14:paraId="597F8A67" w14:textId="4F81C88C" w:rsidR="00170A3B" w:rsidRDefault="00170A3B"/>
    <w:bookmarkStart w:id="1" w:name="_GoBack"/>
    <w:bookmarkEnd w:id="1"/>
    <w:p w14:paraId="40F78697" w14:textId="0262553C" w:rsidR="00170A3B" w:rsidRDefault="009E2EE0">
      <w:r>
        <w:rPr>
          <w:noProof/>
        </w:rPr>
        <mc:AlternateContent>
          <mc:Choice Requires="wps">
            <w:drawing>
              <wp:anchor distT="0" distB="0" distL="114300" distR="114300" simplePos="0" relativeHeight="251686912" behindDoc="0" locked="0" layoutInCell="1" allowOverlap="1" wp14:anchorId="116C89A9" wp14:editId="7AA6FAC4">
                <wp:simplePos x="0" y="0"/>
                <wp:positionH relativeFrom="column">
                  <wp:posOffset>-99695</wp:posOffset>
                </wp:positionH>
                <wp:positionV relativeFrom="paragraph">
                  <wp:posOffset>202565</wp:posOffset>
                </wp:positionV>
                <wp:extent cx="3281363" cy="1062038"/>
                <wp:effectExtent l="0" t="0" r="14605" b="24130"/>
                <wp:wrapNone/>
                <wp:docPr id="52" name="Rectangle 52"/>
                <wp:cNvGraphicFramePr/>
                <a:graphic xmlns:a="http://schemas.openxmlformats.org/drawingml/2006/main">
                  <a:graphicData uri="http://schemas.microsoft.com/office/word/2010/wordprocessingShape">
                    <wps:wsp>
                      <wps:cNvSpPr/>
                      <wps:spPr>
                        <a:xfrm>
                          <a:off x="0" y="0"/>
                          <a:ext cx="3281363" cy="1062038"/>
                        </a:xfrm>
                        <a:prstGeom prst="rect">
                          <a:avLst/>
                        </a:prstGeom>
                        <a:noFill/>
                        <a:ln>
                          <a:solidFill>
                            <a:srgbClr val="00B050"/>
                          </a:solidFill>
                          <a:prstDash val="dash"/>
                          <a:extLst>
                            <a:ext uri="{C807C97D-BFC1-408E-A445-0C87EB9F89A2}">
                              <ask:lineSketchStyleProps xmlns:ask="http://schemas.microsoft.com/office/drawing/2018/sketchyshapes" sd="2650216993">
                                <a:custGeom>
                                  <a:avLst/>
                                  <a:gdLst>
                                    <a:gd name="connsiteX0" fmla="*/ 0 w 3281363"/>
                                    <a:gd name="connsiteY0" fmla="*/ 0 h 1062038"/>
                                    <a:gd name="connsiteX1" fmla="*/ 3281363 w 3281363"/>
                                    <a:gd name="connsiteY1" fmla="*/ 0 h 1062038"/>
                                    <a:gd name="connsiteX2" fmla="*/ 3281363 w 3281363"/>
                                    <a:gd name="connsiteY2" fmla="*/ 1062038 h 1062038"/>
                                    <a:gd name="connsiteX3" fmla="*/ 0 w 3281363"/>
                                    <a:gd name="connsiteY3" fmla="*/ 1062038 h 1062038"/>
                                    <a:gd name="connsiteX4" fmla="*/ 0 w 3281363"/>
                                    <a:gd name="connsiteY4" fmla="*/ 0 h 106203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81363" h="1062038" extrusionOk="0">
                                      <a:moveTo>
                                        <a:pt x="0" y="0"/>
                                      </a:moveTo>
                                      <a:cubicBezTo>
                                        <a:pt x="748112" y="-5264"/>
                                        <a:pt x="1801153" y="84467"/>
                                        <a:pt x="3281363" y="0"/>
                                      </a:cubicBezTo>
                                      <a:cubicBezTo>
                                        <a:pt x="3243413" y="444605"/>
                                        <a:pt x="3301261" y="875682"/>
                                        <a:pt x="3281363" y="1062038"/>
                                      </a:cubicBezTo>
                                      <a:cubicBezTo>
                                        <a:pt x="2824403" y="1168358"/>
                                        <a:pt x="722333" y="1054389"/>
                                        <a:pt x="0" y="1062038"/>
                                      </a:cubicBezTo>
                                      <a:cubicBezTo>
                                        <a:pt x="-83354" y="925927"/>
                                        <a:pt x="94603" y="477419"/>
                                        <a:pt x="0" y="0"/>
                                      </a:cubicBezTo>
                                      <a:close/>
                                    </a:path>
                                  </a:pathLst>
                                </a:custGeom>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882756" id="Rectangle 52" o:spid="_x0000_s1026" style="position:absolute;margin-left:-7.85pt;margin-top:15.95pt;width:258.4pt;height:83.6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" filled="f" strokecolor="#00b050" strokeweight="1pt">
                <v:stroke dashstyle="dash"/>
              </v:rect>
            </w:pict>
          </mc:Fallback>
        </mc:AlternateContent>
      </w:r>
      <w:r w:rsidR="00170A3B">
        <w:t>Masse volumique d’une maille :</w:t>
      </w:r>
    </w:p>
    <w:p w14:paraId="6C28F3A2" w14:textId="2983B17D" w:rsidR="009E2EE0" w:rsidRDefault="009E2EE0">
      <w:r>
        <w:rPr>
          <w:noProof/>
        </w:rPr>
        <mc:AlternateContent>
          <mc:Choice Requires="wpg">
            <w:drawing>
              <wp:anchor distT="0" distB="0" distL="114300" distR="114300" simplePos="0" relativeHeight="251685888" behindDoc="0" locked="0" layoutInCell="1" allowOverlap="1" wp14:anchorId="6E360B76" wp14:editId="7DB6B99B">
                <wp:simplePos x="0" y="0"/>
                <wp:positionH relativeFrom="column">
                  <wp:posOffset>1261745</wp:posOffset>
                </wp:positionH>
                <wp:positionV relativeFrom="paragraph">
                  <wp:posOffset>116205</wp:posOffset>
                </wp:positionV>
                <wp:extent cx="1709737" cy="719137"/>
                <wp:effectExtent l="38100" t="0" r="0" b="5080"/>
                <wp:wrapNone/>
                <wp:docPr id="45" name="Groupe 45"/>
                <wp:cNvGraphicFramePr/>
                <a:graphic xmlns:a="http://schemas.openxmlformats.org/drawingml/2006/main">
                  <a:graphicData uri="http://schemas.microsoft.com/office/word/2010/wordprocessingGroup">
                    <wpg:wgp>
                      <wpg:cNvGrpSpPr/>
                      <wpg:grpSpPr>
                        <a:xfrm>
                          <a:off x="0" y="0"/>
                          <a:ext cx="1709737" cy="719137"/>
                          <a:chOff x="0" y="0"/>
                          <a:chExt cx="1709737" cy="719137"/>
                        </a:xfrm>
                      </wpg:grpSpPr>
                      <wpg:grpSp>
                        <wpg:cNvPr id="46" name="Groupe 46"/>
                        <wpg:cNvGrpSpPr/>
                        <wpg:grpSpPr>
                          <a:xfrm>
                            <a:off x="14287" y="0"/>
                            <a:ext cx="1581150" cy="304800"/>
                            <a:chOff x="0" y="0"/>
                            <a:chExt cx="1581150" cy="304800"/>
                          </a:xfrm>
                        </wpg:grpSpPr>
                        <wps:wsp>
                          <wps:cNvPr id="47" name="Connecteur droit avec flèche 47"/>
                          <wps:cNvCnPr/>
                          <wps:spPr>
                            <a:xfrm flipH="1">
                              <a:off x="0" y="128587"/>
                              <a:ext cx="271463" cy="119063"/>
                            </a:xfrm>
                            <a:prstGeom prst="straightConnector1">
                              <a:avLst/>
                            </a:prstGeom>
                            <a:ln>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48" name="Zone de texte 48"/>
                          <wps:cNvSpPr txBox="1"/>
                          <wps:spPr>
                            <a:xfrm>
                              <a:off x="190500" y="0"/>
                              <a:ext cx="1390650" cy="304800"/>
                            </a:xfrm>
                            <a:prstGeom prst="rect">
                              <a:avLst/>
                            </a:prstGeom>
                            <a:noFill/>
                            <a:ln w="6350">
                              <a:noFill/>
                            </a:ln>
                          </wps:spPr>
                          <wps:txbx>
                            <w:txbxContent>
                              <w:p w14:paraId="7E904878" w14:textId="77777777" w:rsidR="00BE1C12" w:rsidRDefault="00BE1C12" w:rsidP="009E2EE0">
                                <w:r>
                                  <w:t>Masse mol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9" name="Groupe 49"/>
                        <wpg:cNvGrpSpPr/>
                        <wpg:grpSpPr>
                          <a:xfrm>
                            <a:off x="0" y="423862"/>
                            <a:ext cx="1709737" cy="295275"/>
                            <a:chOff x="0" y="0"/>
                            <a:chExt cx="1709737" cy="295275"/>
                          </a:xfrm>
                        </wpg:grpSpPr>
                        <wps:wsp>
                          <wps:cNvPr id="50" name="Connecteur droit avec flèche 50"/>
                          <wps:cNvCnPr/>
                          <wps:spPr>
                            <a:xfrm flipH="1" flipV="1">
                              <a:off x="0" y="33338"/>
                              <a:ext cx="257175" cy="123825"/>
                            </a:xfrm>
                            <a:prstGeom prst="straightConnector1">
                              <a:avLst/>
                            </a:prstGeom>
                            <a:ln>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51" name="Zone de texte 51"/>
                          <wps:cNvSpPr txBox="1"/>
                          <wps:spPr>
                            <a:xfrm>
                              <a:off x="157162" y="0"/>
                              <a:ext cx="1552575" cy="295275"/>
                            </a:xfrm>
                            <a:prstGeom prst="rect">
                              <a:avLst/>
                            </a:prstGeom>
                            <a:noFill/>
                            <a:ln w="6350">
                              <a:noFill/>
                            </a:ln>
                          </wps:spPr>
                          <wps:txbx>
                            <w:txbxContent>
                              <w:p w14:paraId="28227D42" w14:textId="77777777" w:rsidR="00BE1C12" w:rsidRDefault="00BE1C12" w:rsidP="009E2EE0">
                                <w:r>
                                  <w:t>Nombre d’Avoga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E360B76" id="Groupe 45" o:spid="_x0000_s1063" style="position:absolute;margin-left:99.35pt;margin-top:9.15pt;width:134.6pt;height:56.6pt;z-index:251685888" coordsize="17097,7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">
                <v:group id="Groupe 46" o:spid="_x0000_s1064" style="position:absolute;left:142;width:15812;height:3048" coordsize="15811,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Connecteur droit avec flèche 47" o:spid="_x0000_s1065" type="#_x0000_t32" style="position:absolute;top:1285;width:2714;height:11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" strokecolor="red" strokeweight=".5pt">
                    <v:stroke endarrow="block" joinstyle="miter"/>
                  </v:shape>
                  <v:shape id="Zone de texte 48" o:spid="_x0000_s1066" type="#_x0000_t202" style="position:absolute;left:1905;width:1390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7E904878" w14:textId="77777777" w:rsidR="00BE1C12" w:rsidRDefault="00BE1C12" w:rsidP="009E2EE0">
                          <w:r>
                            <w:t>Masse molaire</w:t>
                          </w:r>
                        </w:p>
                      </w:txbxContent>
                    </v:textbox>
                  </v:shape>
                </v:group>
                <v:group id="Groupe 49" o:spid="_x0000_s1067" style="position:absolute;top:4238;width:17097;height:2953" coordsize="17097,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Connecteur droit avec flèche 50" o:spid="_x0000_s1068" type="#_x0000_t32" style="position:absolute;top:333;width:2571;height:123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" strokecolor="red" strokeweight=".5pt">
                    <v:stroke endarrow="block" joinstyle="miter"/>
                  </v:shape>
                  <v:shape id="Zone de texte 51" o:spid="_x0000_s1069" type="#_x0000_t202" style="position:absolute;left:1571;width:1552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28227D42" w14:textId="77777777" w:rsidR="00BE1C12" w:rsidRDefault="00BE1C12" w:rsidP="009E2EE0">
                          <w:r>
                            <w:t>Nombre d’Avogadro</w:t>
                          </w:r>
                        </w:p>
                      </w:txbxContent>
                    </v:textbox>
                  </v:shape>
                </v:group>
              </v:group>
            </w:pict>
          </mc:Fallback>
        </mc:AlternateContent>
      </w:r>
    </w:p>
    <w:p w14:paraId="5D34D01A" w14:textId="10295AAB" w:rsidR="00170A3B" w:rsidRPr="009E2EE0" w:rsidRDefault="00170A3B">
      <w:r w:rsidRPr="00170A3B">
        <w:t>ρ</w:t>
      </w:r>
      <w:r>
        <w:t xml:space="preserve"> = </w:t>
      </w:r>
      <w:r>
        <w:fldChar w:fldCharType="begin"/>
      </w:r>
      <w:r>
        <w:instrText xml:space="preserve"> EQ \s\do2(\f(m</w:instrText>
      </w:r>
      <w:r w:rsidRPr="00170A3B">
        <w:rPr>
          <w:vertAlign w:val="subscript"/>
        </w:rPr>
        <w:instrText>maille</w:instrText>
      </w:r>
      <w:r>
        <w:instrText>;V</w:instrText>
      </w:r>
      <w:r w:rsidRPr="00170A3B">
        <w:rPr>
          <w:vertAlign w:val="subscript"/>
        </w:rPr>
        <w:instrText>maille</w:instrText>
      </w:r>
      <w:r>
        <w:instrText>))</w:instrText>
      </w:r>
      <w:r>
        <w:fldChar w:fldCharType="end"/>
      </w:r>
      <w:r w:rsidR="009E2EE0">
        <w:t xml:space="preserve">= </w:t>
      </w:r>
      <w:r w:rsidR="009E2EE0">
        <w:fldChar w:fldCharType="begin"/>
      </w:r>
      <w:r w:rsidR="009E2EE0">
        <w:instrText xml:space="preserve"> EQ \s\do2(\f(Z*</w:instrText>
      </w:r>
      <w:r w:rsidR="009E2EE0">
        <w:fldChar w:fldCharType="begin"/>
      </w:r>
      <w:r w:rsidR="009E2EE0">
        <w:instrText xml:space="preserve"> EQ \s\do2(\f(Matome;N))</w:instrText>
      </w:r>
      <w:r w:rsidR="009E2EE0">
        <w:fldChar w:fldCharType="end"/>
      </w:r>
      <w:r w:rsidR="009E2EE0">
        <w:instrText>;a</w:instrText>
      </w:r>
      <w:r w:rsidR="009E2EE0" w:rsidRPr="009E2EE0">
        <w:rPr>
          <w:vertAlign w:val="superscript"/>
        </w:rPr>
        <w:instrText>3</w:instrText>
      </w:r>
      <w:r w:rsidR="009E2EE0">
        <w:instrText>))</w:instrText>
      </w:r>
      <w:r w:rsidR="009E2EE0">
        <w:fldChar w:fldCharType="end"/>
      </w:r>
    </w:p>
    <w:p w14:paraId="71B3F41C" w14:textId="66199B24" w:rsidR="00170A3B" w:rsidRDefault="009E2EE0">
      <w:r>
        <w:rPr>
          <w:noProof/>
        </w:rPr>
        <mc:AlternateContent>
          <mc:Choice Requires="wpg">
            <w:drawing>
              <wp:anchor distT="0" distB="0" distL="114300" distR="114300" simplePos="0" relativeHeight="251683840" behindDoc="0" locked="0" layoutInCell="1" allowOverlap="1" wp14:anchorId="61E3D9C0" wp14:editId="5F2E6797">
                <wp:simplePos x="0" y="0"/>
                <wp:positionH relativeFrom="column">
                  <wp:posOffset>714693</wp:posOffset>
                </wp:positionH>
                <wp:positionV relativeFrom="paragraph">
                  <wp:posOffset>104458</wp:posOffset>
                </wp:positionV>
                <wp:extent cx="1709737" cy="719137"/>
                <wp:effectExtent l="38100" t="0" r="0" b="5080"/>
                <wp:wrapNone/>
                <wp:docPr id="44" name="Groupe 44"/>
                <wp:cNvGraphicFramePr/>
                <a:graphic xmlns:a="http://schemas.openxmlformats.org/drawingml/2006/main">
                  <a:graphicData uri="http://schemas.microsoft.com/office/word/2010/wordprocessingGroup">
                    <wpg:wgp>
                      <wpg:cNvGrpSpPr/>
                      <wpg:grpSpPr>
                        <a:xfrm>
                          <a:off x="0" y="0"/>
                          <a:ext cx="1709737" cy="719137"/>
                          <a:chOff x="0" y="0"/>
                          <a:chExt cx="1709737" cy="719137"/>
                        </a:xfrm>
                      </wpg:grpSpPr>
                      <wpg:grpSp>
                        <wpg:cNvPr id="41" name="Groupe 41"/>
                        <wpg:cNvGrpSpPr/>
                        <wpg:grpSpPr>
                          <a:xfrm>
                            <a:off x="14287" y="0"/>
                            <a:ext cx="1581150" cy="304800"/>
                            <a:chOff x="0" y="0"/>
                            <a:chExt cx="1581150" cy="304800"/>
                          </a:xfrm>
                        </wpg:grpSpPr>
                        <wps:wsp>
                          <wps:cNvPr id="38" name="Connecteur droit avec flèche 38"/>
                          <wps:cNvCnPr/>
                          <wps:spPr>
                            <a:xfrm flipH="1">
                              <a:off x="0" y="128587"/>
                              <a:ext cx="271463" cy="119063"/>
                            </a:xfrm>
                            <a:prstGeom prst="straightConnector1">
                              <a:avLst/>
                            </a:prstGeom>
                            <a:ln>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40" name="Zone de texte 40"/>
                          <wps:cNvSpPr txBox="1"/>
                          <wps:spPr>
                            <a:xfrm>
                              <a:off x="190500" y="0"/>
                              <a:ext cx="1390650" cy="304800"/>
                            </a:xfrm>
                            <a:prstGeom prst="rect">
                              <a:avLst/>
                            </a:prstGeom>
                            <a:noFill/>
                            <a:ln w="6350">
                              <a:noFill/>
                            </a:ln>
                          </wps:spPr>
                          <wps:txbx>
                            <w:txbxContent>
                              <w:p w14:paraId="0C963F9A" w14:textId="41BFD550" w:rsidR="00BE1C12" w:rsidRDefault="00BE1C12">
                                <w:r>
                                  <w:t>Masse mol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3" name="Groupe 43"/>
                        <wpg:cNvGrpSpPr/>
                        <wpg:grpSpPr>
                          <a:xfrm>
                            <a:off x="0" y="423862"/>
                            <a:ext cx="1709737" cy="295275"/>
                            <a:chOff x="0" y="0"/>
                            <a:chExt cx="1709737" cy="295275"/>
                          </a:xfrm>
                        </wpg:grpSpPr>
                        <wps:wsp>
                          <wps:cNvPr id="39" name="Connecteur droit avec flèche 39"/>
                          <wps:cNvCnPr/>
                          <wps:spPr>
                            <a:xfrm flipH="1" flipV="1">
                              <a:off x="0" y="33338"/>
                              <a:ext cx="257175" cy="123825"/>
                            </a:xfrm>
                            <a:prstGeom prst="straightConnector1">
                              <a:avLst/>
                            </a:prstGeom>
                            <a:ln>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42" name="Zone de texte 42"/>
                          <wps:cNvSpPr txBox="1"/>
                          <wps:spPr>
                            <a:xfrm>
                              <a:off x="157162" y="0"/>
                              <a:ext cx="1552575" cy="295275"/>
                            </a:xfrm>
                            <a:prstGeom prst="rect">
                              <a:avLst/>
                            </a:prstGeom>
                            <a:noFill/>
                            <a:ln w="6350">
                              <a:noFill/>
                            </a:ln>
                          </wps:spPr>
                          <wps:txbx>
                            <w:txbxContent>
                              <w:p w14:paraId="557FF1DC" w14:textId="14D76406" w:rsidR="00BE1C12" w:rsidRDefault="00BE1C12">
                                <w:r>
                                  <w:t>Nombre d’Avoga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1E3D9C0" id="Groupe 44" o:spid="_x0000_s1070" style="position:absolute;margin-left:56.3pt;margin-top:8.25pt;width:134.6pt;height:56.6pt;z-index:251683840" coordsize="17097,7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">
                <v:group id="Groupe 41" o:spid="_x0000_s1071" style="position:absolute;left:142;width:15812;height:3048" coordsize="15811,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Connecteur droit avec flèche 38" o:spid="_x0000_s1072" type="#_x0000_t32" style="position:absolute;top:1285;width:2714;height:11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" strokecolor="red" strokeweight=".5pt">
                    <v:stroke endarrow="block" joinstyle="miter"/>
                  </v:shape>
                  <v:shape id="Zone de texte 40" o:spid="_x0000_s1073" type="#_x0000_t202" style="position:absolute;left:1905;width:1390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0C963F9A" w14:textId="41BFD550" w:rsidR="00BE1C12" w:rsidRDefault="00BE1C12">
                          <w:r>
                            <w:t>Masse molaire</w:t>
                          </w:r>
                        </w:p>
                      </w:txbxContent>
                    </v:textbox>
                  </v:shape>
                </v:group>
                <v:group id="Groupe 43" o:spid="_x0000_s1074" style="position:absolute;top:4238;width:17097;height:2953" coordsize="17097,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Connecteur droit avec flèche 39" o:spid="_x0000_s1075" type="#_x0000_t32" style="position:absolute;top:333;width:2571;height:123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" strokecolor="red" strokeweight=".5pt">
                    <v:stroke endarrow="block" joinstyle="miter"/>
                  </v:shape>
                  <v:shape id="Zone de texte 42" o:spid="_x0000_s1076" type="#_x0000_t202" style="position:absolute;left:1571;width:1552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557FF1DC" w14:textId="14D76406" w:rsidR="00BE1C12" w:rsidRDefault="00BE1C12">
                          <w:r>
                            <w:t>Nombre d’Avogadro</w:t>
                          </w:r>
                        </w:p>
                      </w:txbxContent>
                    </v:textbox>
                  </v:shape>
                </v:group>
              </v:group>
            </w:pict>
          </mc:Fallback>
        </mc:AlternateContent>
      </w:r>
      <w:proofErr w:type="spellStart"/>
      <w:r w:rsidR="00170A3B">
        <w:t>M</w:t>
      </w:r>
      <w:r w:rsidR="00170A3B">
        <w:rPr>
          <w:vertAlign w:val="subscript"/>
        </w:rPr>
        <w:t>maille</w:t>
      </w:r>
      <w:proofErr w:type="spellEnd"/>
      <w:r w:rsidR="00170A3B">
        <w:t>=Z*</w:t>
      </w:r>
      <w:proofErr w:type="spellStart"/>
      <w:r w:rsidR="00170A3B">
        <w:t>m</w:t>
      </w:r>
      <w:r w:rsidR="00170A3B">
        <w:rPr>
          <w:vertAlign w:val="subscript"/>
        </w:rPr>
        <w:t>atome</w:t>
      </w:r>
      <w:proofErr w:type="spellEnd"/>
      <w:r w:rsidR="00170A3B">
        <w:t xml:space="preserve"> </w:t>
      </w:r>
    </w:p>
    <w:p w14:paraId="5ABFEE5C" w14:textId="51270D24" w:rsidR="00170A3B" w:rsidRDefault="00170A3B">
      <w:proofErr w:type="spellStart"/>
      <w:r>
        <w:t>M</w:t>
      </w:r>
      <w:r>
        <w:rPr>
          <w:vertAlign w:val="subscript"/>
        </w:rPr>
        <w:t>atome</w:t>
      </w:r>
      <w:proofErr w:type="spellEnd"/>
      <w:r>
        <w:t>=</w:t>
      </w:r>
      <w:r>
        <w:fldChar w:fldCharType="begin"/>
      </w:r>
      <w:r>
        <w:instrText xml:space="preserve"> EQ \s\do2(\f(M</w:instrText>
      </w:r>
      <w:r w:rsidRPr="00170A3B">
        <w:rPr>
          <w:vertAlign w:val="subscript"/>
        </w:rPr>
        <w:instrText>atome</w:instrText>
      </w:r>
      <w:r>
        <w:instrText>;N))</w:instrText>
      </w:r>
      <w:r>
        <w:fldChar w:fldCharType="end"/>
      </w:r>
    </w:p>
    <w:p w14:paraId="5B94365A" w14:textId="7E845277" w:rsidR="00170A3B" w:rsidRPr="00170A3B" w:rsidRDefault="00170A3B">
      <w:r>
        <w:t>N=6,022*10</w:t>
      </w:r>
      <w:r w:rsidRPr="00170A3B">
        <w:rPr>
          <w:vertAlign w:val="superscript"/>
        </w:rPr>
        <w:t>25</w:t>
      </w:r>
    </w:p>
    <w:p w14:paraId="355C8E93" w14:textId="54FB8084" w:rsidR="00170A3B" w:rsidRDefault="00170A3B">
      <w:pPr>
        <w:pBdr>
          <w:bottom w:val="single" w:sz="12" w:space="1" w:color="auto"/>
        </w:pBdr>
      </w:pPr>
    </w:p>
    <w:p w14:paraId="58EDEBD0" w14:textId="7C78B036" w:rsidR="009C02CB" w:rsidRDefault="009C02CB" w:rsidP="009C02CB">
      <w:pPr>
        <w:jc w:val="center"/>
      </w:pPr>
      <w:r>
        <w:t>Au-dessus de la ligne, sera à la compo n°1</w:t>
      </w:r>
    </w:p>
    <w:p w14:paraId="4B709F56" w14:textId="77777777" w:rsidR="009C02CB" w:rsidRDefault="009C02CB"/>
    <w:p w14:paraId="40F442EA" w14:textId="758230D5" w:rsidR="009C02CB" w:rsidRPr="009C02CB" w:rsidRDefault="009C02CB">
      <w:pPr>
        <w:rPr>
          <w:color w:val="FF0000"/>
        </w:rPr>
      </w:pPr>
      <w:r w:rsidRPr="009C02CB">
        <w:rPr>
          <w:color w:val="FF0000"/>
        </w:rPr>
        <w:t>Séance 3 : Les cristaux dans les roches :</w:t>
      </w:r>
    </w:p>
    <w:p w14:paraId="2D348F17" w14:textId="3BA722E1" w:rsidR="009C02CB" w:rsidRPr="009C02CB" w:rsidRDefault="009C02CB">
      <w:pPr>
        <w:rPr>
          <w:i/>
          <w:iCs/>
        </w:rPr>
      </w:pPr>
      <w:r w:rsidRPr="009C02CB">
        <w:rPr>
          <w:i/>
          <w:iCs/>
        </w:rPr>
        <w:t>Mettre feuille GBO_1</w:t>
      </w:r>
    </w:p>
    <w:p w14:paraId="15F1F253" w14:textId="0577D94B" w:rsidR="009C02CB" w:rsidRPr="00475628" w:rsidRDefault="009C02CB">
      <w:pPr>
        <w:rPr>
          <w:color w:val="FF0000"/>
          <w:u w:val="thick"/>
        </w:rPr>
      </w:pPr>
      <w:r w:rsidRPr="00475628">
        <w:rPr>
          <w:color w:val="FF0000"/>
          <w:u w:val="thick"/>
        </w:rPr>
        <w:t>Intro :</w:t>
      </w:r>
    </w:p>
    <w:p w14:paraId="61D7BEC0" w14:textId="05E77940" w:rsidR="009C02CB" w:rsidRDefault="009C02CB" w:rsidP="009C02CB">
      <w:pPr>
        <w:ind w:firstLine="708"/>
      </w:pPr>
      <w:r>
        <w:t>Les roches sont des associations de cristaux d’un même minéral ou de minéraux différents.</w:t>
      </w:r>
    </w:p>
    <w:p w14:paraId="571E6E46" w14:textId="314A0433" w:rsidR="00475628" w:rsidRDefault="009C02CB" w:rsidP="00475628">
      <w:pPr>
        <w:ind w:firstLine="708"/>
      </w:pPr>
      <w:r>
        <w:t>Exemple : Le qua</w:t>
      </w:r>
      <w:r w:rsidR="00475628">
        <w:t>rt</w:t>
      </w:r>
      <w:r>
        <w:t>z est composé de minéraux de quar</w:t>
      </w:r>
      <w:r w:rsidR="00475628">
        <w:t>t</w:t>
      </w:r>
      <w:r>
        <w:t>z.</w:t>
      </w:r>
      <w:r w:rsidR="00475628">
        <w:t xml:space="preserve"> Le Basalte est constitué de plagioclases, de pyroxènes, d’olivines. Les trois composants sont des minéraux.</w:t>
      </w:r>
    </w:p>
    <w:p w14:paraId="7F8FDCEF" w14:textId="6846E4E0" w:rsidR="00475628" w:rsidRPr="00475628" w:rsidRDefault="00475628" w:rsidP="00475628">
      <w:pPr>
        <w:rPr>
          <w:color w:val="FF0000"/>
        </w:rPr>
      </w:pPr>
      <w:r w:rsidRPr="00475628">
        <w:rPr>
          <w:color w:val="FF0000"/>
          <w:u w:val="thick"/>
        </w:rPr>
        <w:t>Définition de :</w:t>
      </w:r>
      <w:r w:rsidRPr="00475628">
        <w:rPr>
          <w:color w:val="FF0000"/>
        </w:rPr>
        <w:t xml:space="preserve"> minérale</w:t>
      </w:r>
    </w:p>
    <w:p w14:paraId="685A523C" w14:textId="28FBFC76" w:rsidR="00475628" w:rsidRDefault="00475628" w:rsidP="00475628">
      <w:pPr>
        <w:ind w:firstLine="708"/>
      </w:pPr>
      <w:r>
        <w:t>Composé chimique solide.</w:t>
      </w:r>
    </w:p>
    <w:p w14:paraId="6610F66F" w14:textId="3F94368A" w:rsidR="002175D4" w:rsidRDefault="002175D4" w:rsidP="002175D4">
      <w:r>
        <w:t>La taille des minéraux dépend de la vitesse de refroidissement de la lave à l’origine des roches.</w:t>
      </w:r>
    </w:p>
    <w:p w14:paraId="33FD2021" w14:textId="31D0CCF2" w:rsidR="002175D4" w:rsidRDefault="002175D4" w:rsidP="002175D4">
      <w:r>
        <w:lastRenderedPageBreak/>
        <w:t xml:space="preserve">Plus la vitesse de refroidissement est lente et plus </w:t>
      </w:r>
      <w:r w:rsidR="00CD492D">
        <w:t>les minéraux sont gros.</w:t>
      </w:r>
    </w:p>
    <w:p w14:paraId="6EBA798B" w14:textId="146BEFB0" w:rsidR="00CD3EB0" w:rsidRDefault="00CD492D" w:rsidP="002175D4">
      <w:r>
        <w:t>Dans certains cas (exemple : refroidissement très rapide) il y a formation d’un verre</w:t>
      </w:r>
      <w:r w:rsidR="00CD3EB0">
        <w:t xml:space="preserve"> où les constituants sont assemblés sans ordre géométrique.</w:t>
      </w:r>
    </w:p>
    <w:p w14:paraId="0BD6E332" w14:textId="32CB09DD" w:rsidR="00CD3EB0" w:rsidRDefault="00CD3EB0" w:rsidP="002175D4">
      <w:r>
        <w:t xml:space="preserve">Chaque minéral est stable dans son domaine de stabilité. Un domaine de stabilité correspond à des conditions de pression et de température. </w:t>
      </w:r>
    </w:p>
    <w:p w14:paraId="2F64C789" w14:textId="418BFF66" w:rsidR="00933192" w:rsidRDefault="00077ED6" w:rsidP="002175D4">
      <w:r>
        <w:t>En dehors de son domaine de stabilité</w:t>
      </w:r>
      <w:r w:rsidR="00C42E71">
        <w:t>, les éléments d’un minéral se réarrangent pour former un autre minéral stable dans les nouvelles conditions. Exemple : le diamant dans les conditions de pression et température de la surface devient du graphite. Ce réarrangement est appelé métamorphite.</w:t>
      </w:r>
      <w:r w:rsidR="000C19B8">
        <w:t xml:space="preserve"> Tout ce fait à l’état solide.</w:t>
      </w:r>
    </w:p>
    <w:p w14:paraId="32D1C931" w14:textId="35202E2D" w:rsidR="00933192" w:rsidRDefault="00933192" w:rsidP="002175D4"/>
    <w:p w14:paraId="2E9831DD" w14:textId="22988014" w:rsidR="00933192" w:rsidRPr="006E5D5A" w:rsidRDefault="00933192" w:rsidP="00933192">
      <w:pPr>
        <w:jc w:val="center"/>
        <w:rPr>
          <w:color w:val="FF0000"/>
        </w:rPr>
      </w:pPr>
      <w:r w:rsidRPr="006E5D5A">
        <w:rPr>
          <w:color w:val="FF0000"/>
        </w:rPr>
        <w:t>La théorie cellulaire</w:t>
      </w:r>
    </w:p>
    <w:p w14:paraId="4F763716" w14:textId="1F01E5C3" w:rsidR="00933192" w:rsidRDefault="00933192" w:rsidP="00933192"/>
    <w:p w14:paraId="26D82689" w14:textId="221C8E9D" w:rsidR="006E5D5A" w:rsidRDefault="006E5D5A" w:rsidP="00933192">
      <w:r>
        <w:t>Intro :</w:t>
      </w:r>
    </w:p>
    <w:p w14:paraId="3C97E112" w14:textId="4D987CD5" w:rsidR="006E5D5A" w:rsidRDefault="006E5D5A" w:rsidP="00933192">
      <w:r>
        <w:t>Alors que les minéraux sont les éléments constitutifs de base des roches, la cellule est l’élément de base du vivant. On retrouve chez l’ensemble des cellule les caractéristiques suivantes :</w:t>
      </w:r>
    </w:p>
    <w:p w14:paraId="6DF9C706" w14:textId="7D642A11" w:rsidR="00035E17" w:rsidRDefault="00035E17" w:rsidP="00035E17">
      <w:pPr>
        <w:pStyle w:val="Paragraphedeliste"/>
        <w:numPr>
          <w:ilvl w:val="0"/>
          <w:numId w:val="1"/>
        </w:numPr>
      </w:pPr>
      <w:r>
        <w:t>Une membrane plasmique (qui entoure et délimite la cellule)</w:t>
      </w:r>
    </w:p>
    <w:p w14:paraId="374D281E" w14:textId="4E3087CD" w:rsidR="00035E17" w:rsidRDefault="00035E17" w:rsidP="00035E17">
      <w:pPr>
        <w:pStyle w:val="Paragraphedeliste"/>
        <w:numPr>
          <w:ilvl w:val="0"/>
          <w:numId w:val="1"/>
        </w:numPr>
      </w:pPr>
      <w:r>
        <w:t>Cytoplasme (qui remplit la cellule)</w:t>
      </w:r>
    </w:p>
    <w:p w14:paraId="6599FD80" w14:textId="0F7B95BB" w:rsidR="00035E17" w:rsidRDefault="00035E17" w:rsidP="00035E17">
      <w:pPr>
        <w:pStyle w:val="Paragraphedeliste"/>
        <w:numPr>
          <w:ilvl w:val="0"/>
          <w:numId w:val="1"/>
        </w:numPr>
      </w:pPr>
      <w:r>
        <w:t>Matériel génétique (contient le « programme » de la cellule)</w:t>
      </w:r>
    </w:p>
    <w:p w14:paraId="132BDF82" w14:textId="4799BD03" w:rsidR="00035E17" w:rsidRDefault="00035E17" w:rsidP="00035E17">
      <w:r>
        <w:t>Ces caractéristiques sont retrouvées dans les trois grande familles de cellules :</w:t>
      </w:r>
    </w:p>
    <w:p w14:paraId="1F5C759A" w14:textId="580F3053" w:rsidR="00035E17" w:rsidRDefault="00035E17" w:rsidP="00035E17">
      <w:pPr>
        <w:pStyle w:val="Paragraphedeliste"/>
        <w:numPr>
          <w:ilvl w:val="0"/>
          <w:numId w:val="2"/>
        </w:numPr>
      </w:pPr>
      <w:r>
        <w:t>Les Eucaryotes</w:t>
      </w:r>
    </w:p>
    <w:p w14:paraId="4A111CA2" w14:textId="1F33DA12" w:rsidR="00035E17" w:rsidRDefault="00035E17" w:rsidP="00035E17">
      <w:pPr>
        <w:pStyle w:val="Paragraphedeliste"/>
        <w:numPr>
          <w:ilvl w:val="0"/>
          <w:numId w:val="2"/>
        </w:numPr>
      </w:pPr>
      <w:r>
        <w:t>Les bactéries</w:t>
      </w:r>
    </w:p>
    <w:p w14:paraId="2341ADE5" w14:textId="6FF4FBC5" w:rsidR="00035E17" w:rsidRDefault="00035E17" w:rsidP="00035E17">
      <w:pPr>
        <w:pStyle w:val="Paragraphedeliste"/>
        <w:numPr>
          <w:ilvl w:val="0"/>
          <w:numId w:val="2"/>
        </w:numPr>
      </w:pPr>
      <w:r>
        <w:t>Les archées</w:t>
      </w:r>
    </w:p>
    <w:p w14:paraId="246BB30C" w14:textId="406E8A4B" w:rsidR="00035E17" w:rsidRDefault="00812BC2" w:rsidP="00035E17">
      <w:r>
        <w:t>Les eucaryotes sont les cellules à noyaux qui vont composer les animaux, les végétaux et les champignons.</w:t>
      </w:r>
    </w:p>
    <w:p w14:paraId="6BBC3B8E" w14:textId="68ADE23C" w:rsidR="00812BC2" w:rsidRDefault="00812BC2" w:rsidP="00035E17">
      <w:r>
        <w:rPr>
          <w:noProof/>
        </w:rPr>
        <w:drawing>
          <wp:inline distT="0" distB="0" distL="0" distR="0" wp14:anchorId="649C0B24" wp14:editId="7F6534F7">
            <wp:extent cx="3545425" cy="1647006"/>
            <wp:effectExtent l="0" t="0" r="0"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64632" cy="1655928"/>
                    </a:xfrm>
                    <a:prstGeom prst="rect">
                      <a:avLst/>
                    </a:prstGeom>
                    <a:noFill/>
                    <a:ln>
                      <a:noFill/>
                    </a:ln>
                  </pic:spPr>
                </pic:pic>
              </a:graphicData>
            </a:graphic>
          </wp:inline>
        </w:drawing>
      </w:r>
    </w:p>
    <w:p w14:paraId="71CD1766" w14:textId="0B64DA17" w:rsidR="00812BC2" w:rsidRDefault="00812BC2" w:rsidP="00035E17"/>
    <w:p w14:paraId="370F694A" w14:textId="2BCCB416" w:rsidR="00C01AD5" w:rsidRPr="007E5B44" w:rsidRDefault="00C01AD5" w:rsidP="00035E17">
      <w:pPr>
        <w:rPr>
          <w:b/>
          <w:bCs/>
          <w:color w:val="FF0000"/>
        </w:rPr>
      </w:pPr>
      <w:r w:rsidRPr="007E5B44">
        <w:rPr>
          <w:b/>
          <w:bCs/>
          <w:color w:val="FF0000"/>
        </w:rPr>
        <w:t xml:space="preserve">1660 : Antoni van </w:t>
      </w:r>
      <w:proofErr w:type="spellStart"/>
      <w:r w:rsidRPr="007E5B44">
        <w:rPr>
          <w:b/>
          <w:bCs/>
          <w:color w:val="FF0000"/>
        </w:rPr>
        <w:t>Leewenhock</w:t>
      </w:r>
      <w:proofErr w:type="spellEnd"/>
    </w:p>
    <w:p w14:paraId="5DA11E5E" w14:textId="2997BC89" w:rsidR="00C01AD5" w:rsidRDefault="00C01AD5" w:rsidP="00035E17">
      <w:r>
        <w:t>Première observation de cellule</w:t>
      </w:r>
    </w:p>
    <w:p w14:paraId="3D28ABBC" w14:textId="3025387F" w:rsidR="00C01AD5" w:rsidRDefault="002D658D" w:rsidP="00035E17">
      <w:r>
        <w:lastRenderedPageBreak/>
        <w:t>1663 : Robert Hook</w:t>
      </w:r>
    </w:p>
    <w:p w14:paraId="1EF52C31" w14:textId="3B32ECED" w:rsidR="002D658D" w:rsidRDefault="002D658D" w:rsidP="00035E17">
      <w:r>
        <w:t>1</w:t>
      </w:r>
      <w:r w:rsidRPr="002D658D">
        <w:rPr>
          <w:vertAlign w:val="superscript"/>
        </w:rPr>
        <w:t>ère</w:t>
      </w:r>
      <w:r>
        <w:t xml:space="preserve"> utilisation du mot cellule.</w:t>
      </w:r>
    </w:p>
    <w:p w14:paraId="2BB80DE0" w14:textId="4EF912AE" w:rsidR="002D658D" w:rsidRDefault="002D658D" w:rsidP="00035E17"/>
    <w:p w14:paraId="444E81EA" w14:textId="22542E06" w:rsidR="002D658D" w:rsidRDefault="002D658D" w:rsidP="00035E17">
      <w:r w:rsidRPr="007E5B44">
        <w:rPr>
          <w:b/>
          <w:bCs/>
          <w:color w:val="FF0000"/>
        </w:rPr>
        <w:t>1675 : 1</w:t>
      </w:r>
      <w:r w:rsidRPr="007E5B44">
        <w:rPr>
          <w:b/>
          <w:bCs/>
          <w:color w:val="FF0000"/>
          <w:vertAlign w:val="superscript"/>
        </w:rPr>
        <w:t>er</w:t>
      </w:r>
      <w:r w:rsidRPr="007E5B44">
        <w:rPr>
          <w:b/>
          <w:bCs/>
          <w:color w:val="FF0000"/>
        </w:rPr>
        <w:t xml:space="preserve"> « Vrai » microscope</w:t>
      </w:r>
    </w:p>
    <w:p w14:paraId="248D516A" w14:textId="454C142B" w:rsidR="002D658D" w:rsidRDefault="000631B5" w:rsidP="00035E17">
      <w:r>
        <w:t>1675 : On adopte le terme cellule dans les domaines scientifiques.</w:t>
      </w:r>
    </w:p>
    <w:p w14:paraId="020A0286" w14:textId="1E945989" w:rsidR="00BC4F8D" w:rsidRDefault="000631B5" w:rsidP="00035E17">
      <w:r>
        <w:t xml:space="preserve">France 1861 : Pasteur </w:t>
      </w:r>
      <w:r w:rsidR="00BC4F8D">
        <w:t xml:space="preserve">met fin </w:t>
      </w:r>
      <w:r w:rsidR="007E5B44">
        <w:t>à</w:t>
      </w:r>
      <w:r w:rsidR="00BC4F8D">
        <w:t xml:space="preserve"> la théorie de la génération spontanée et reprend une idée de 1853 : « génération spontanée »</w:t>
      </w:r>
      <w:r w:rsidR="0037122C">
        <w:t xml:space="preserve"> énonçant que chaque cellule provient de la division d’une autre cellule. </w:t>
      </w:r>
    </w:p>
    <w:p w14:paraId="6AC3391B" w14:textId="5E72BAF1" w:rsidR="00F75738" w:rsidRDefault="00F75738" w:rsidP="00035E17"/>
    <w:p w14:paraId="727A8C3C" w14:textId="3ADF4966" w:rsidR="00F75738" w:rsidRDefault="00F75738" w:rsidP="00035E17">
      <w:r>
        <w:t>Correction de la composition n°1 :</w:t>
      </w:r>
    </w:p>
    <w:p w14:paraId="046C2237" w14:textId="16DC16CF" w:rsidR="00F75738" w:rsidRDefault="00F75738" w:rsidP="00035E17">
      <w:r>
        <w:t>Ex1 :</w:t>
      </w:r>
    </w:p>
    <w:p w14:paraId="442908C5" w14:textId="77777777" w:rsidR="007E5B44" w:rsidRDefault="00F75738" w:rsidP="00035E17">
      <w:r>
        <w:t>1)</w:t>
      </w:r>
    </w:p>
    <w:p w14:paraId="7334421D" w14:textId="6322ABE3" w:rsidR="00F75738" w:rsidRDefault="00F75738" w:rsidP="00035E17">
      <w:r>
        <w:t>Halley et Buffon\/</w:t>
      </w:r>
    </w:p>
    <w:p w14:paraId="18C50D4D" w14:textId="77777777" w:rsidR="007E5B44" w:rsidRDefault="00F75738" w:rsidP="00035E17">
      <w:r>
        <w:t>2)</w:t>
      </w:r>
    </w:p>
    <w:p w14:paraId="172A7379" w14:textId="084D4E64" w:rsidR="00F75738" w:rsidRDefault="00F75738" w:rsidP="00035E17">
      <w:r>
        <w:t>4,5Ma\/</w:t>
      </w:r>
    </w:p>
    <w:p w14:paraId="79289CE6" w14:textId="77777777" w:rsidR="007E5B44" w:rsidRDefault="00F75738" w:rsidP="00035E17">
      <w:r>
        <w:t>3)</w:t>
      </w:r>
    </w:p>
    <w:p w14:paraId="4E045834" w14:textId="2C028EAF" w:rsidR="00F75738" w:rsidRDefault="00F75738" w:rsidP="00035E17">
      <w:r>
        <w:fldChar w:fldCharType="begin"/>
      </w:r>
      <w:r>
        <w:instrText xml:space="preserve"> EQ \s\do2(\f((29*x);(60*24*365)))</w:instrText>
      </w:r>
      <w:r>
        <w:fldChar w:fldCharType="end"/>
      </w:r>
      <w:r>
        <w:t xml:space="preserve">=y </w:t>
      </w:r>
      <w:r w:rsidR="004E715A">
        <w:t>y=4,5*10</w:t>
      </w:r>
      <w:r w:rsidR="004E715A">
        <w:rPr>
          <w:vertAlign w:val="superscript"/>
        </w:rPr>
        <w:t>9</w:t>
      </w:r>
      <w:r w:rsidR="004E715A">
        <w:t xml:space="preserve"> </w:t>
      </w:r>
      <w:r>
        <w:t xml:space="preserve"> X</w:t>
      </w:r>
    </w:p>
    <w:p w14:paraId="204915E7" w14:textId="2EDA0E91" w:rsidR="007E5B44" w:rsidRDefault="00F75738" w:rsidP="00035E17">
      <w:r>
        <w:t>4)</w:t>
      </w:r>
    </w:p>
    <w:p w14:paraId="45C0CD20" w14:textId="4722E21C" w:rsidR="00F75738" w:rsidRDefault="004E715A" w:rsidP="00035E17">
      <w:r>
        <w:t>X=</w:t>
      </w:r>
      <w:r>
        <w:fldChar w:fldCharType="begin"/>
      </w:r>
      <w:r>
        <w:instrText xml:space="preserve"> EQ \s\do2(\f(Y*60*24*365;29))</w:instrText>
      </w:r>
      <w:r>
        <w:fldChar w:fldCharType="end"/>
      </w:r>
    </w:p>
    <w:p w14:paraId="2BD8B8B6" w14:textId="1EAAAE5B" w:rsidR="004E715A" w:rsidRDefault="004E715A" w:rsidP="00035E17">
      <w:r>
        <w:t>X=</w:t>
      </w:r>
      <w:r>
        <w:fldChar w:fldCharType="begin"/>
      </w:r>
      <w:r>
        <w:instrText xml:space="preserve"> EQ \s\do2(\f(y*525600;29))</w:instrText>
      </w:r>
      <w:r>
        <w:fldChar w:fldCharType="end"/>
      </w:r>
    </w:p>
    <w:p w14:paraId="14EF9D52" w14:textId="4BB74F08" w:rsidR="004E715A" w:rsidRDefault="004E715A" w:rsidP="00035E17">
      <w:r>
        <w:t>X=y*18124…</w:t>
      </w:r>
    </w:p>
    <w:p w14:paraId="525FCA62" w14:textId="6A293B1F" w:rsidR="004E715A" w:rsidRDefault="004E715A" w:rsidP="00035E17">
      <w:r>
        <w:t>X=81558*10</w:t>
      </w:r>
      <w:r>
        <w:rPr>
          <w:vertAlign w:val="superscript"/>
        </w:rPr>
        <w:t>9</w:t>
      </w:r>
      <w:r>
        <w:t xml:space="preserve"> demi Pouce</w:t>
      </w:r>
    </w:p>
    <w:p w14:paraId="4ACE1211" w14:textId="4C9A87A7" w:rsidR="004E715A" w:rsidRDefault="004E715A" w:rsidP="00035E17">
      <w:r>
        <w:t>X=51381*10</w:t>
      </w:r>
      <w:r>
        <w:rPr>
          <w:vertAlign w:val="superscript"/>
        </w:rPr>
        <w:t>9</w:t>
      </w:r>
      <w:r>
        <w:t>cm</w:t>
      </w:r>
    </w:p>
    <w:p w14:paraId="5F52F76B" w14:textId="7DFDEA83" w:rsidR="004E715A" w:rsidRDefault="004E715A" w:rsidP="00035E17">
      <w:r>
        <w:t>X=51381*10</w:t>
      </w:r>
      <w:r>
        <w:rPr>
          <w:vertAlign w:val="superscript"/>
        </w:rPr>
        <w:t>3</w:t>
      </w:r>
      <w:r>
        <w:t>Km.</w:t>
      </w:r>
    </w:p>
    <w:p w14:paraId="0921E877" w14:textId="747DEC01" w:rsidR="004E715A" w:rsidRDefault="004E715A" w:rsidP="00035E17">
      <w:r>
        <w:t>5) non-connaissance de la radioactivité. X</w:t>
      </w:r>
    </w:p>
    <w:p w14:paraId="3AB4BF5D" w14:textId="072C1885" w:rsidR="004E715A" w:rsidRDefault="004E715A" w:rsidP="00035E17">
      <w:r>
        <w:t>Ex 2 :</w:t>
      </w:r>
    </w:p>
    <w:p w14:paraId="1A6C817C" w14:textId="36359FC1" w:rsidR="004E715A" w:rsidRDefault="004E715A" w:rsidP="00035E17">
      <w:r>
        <w:t>1)</w:t>
      </w:r>
    </w:p>
    <w:p w14:paraId="423E849C" w14:textId="2E8F4ECE" w:rsidR="004E715A" w:rsidRDefault="004E715A" w:rsidP="00035E17">
      <w:r>
        <w:t>Z=</w:t>
      </w:r>
      <w:r>
        <w:fldChar w:fldCharType="begin"/>
      </w:r>
      <w:r>
        <w:instrText xml:space="preserve"> EQ \s\do2(\f(1;8))</w:instrText>
      </w:r>
      <w:r>
        <w:fldChar w:fldCharType="end"/>
      </w:r>
      <w:r>
        <w:t>*8=1 (Maille cubique simple)</w:t>
      </w:r>
    </w:p>
    <w:p w14:paraId="4ACEFA5E" w14:textId="61948FC1" w:rsidR="004E715A" w:rsidRDefault="004E715A" w:rsidP="00035E17">
      <w:r>
        <w:rPr>
          <w:noProof/>
        </w:rPr>
        <w:lastRenderedPageBreak/>
        <mc:AlternateContent>
          <mc:Choice Requires="wps">
            <w:drawing>
              <wp:anchor distT="0" distB="0" distL="114300" distR="114300" simplePos="0" relativeHeight="251697152" behindDoc="0" locked="0" layoutInCell="1" allowOverlap="1" wp14:anchorId="300DCC6E" wp14:editId="2614B689">
                <wp:simplePos x="0" y="0"/>
                <wp:positionH relativeFrom="column">
                  <wp:posOffset>1071774</wp:posOffset>
                </wp:positionH>
                <wp:positionV relativeFrom="paragraph">
                  <wp:posOffset>470105</wp:posOffset>
                </wp:positionV>
                <wp:extent cx="513288" cy="445282"/>
                <wp:effectExtent l="0" t="0" r="20320" b="12065"/>
                <wp:wrapNone/>
                <wp:docPr id="65" name="Ellipse 65"/>
                <wp:cNvGraphicFramePr/>
                <a:graphic xmlns:a="http://schemas.openxmlformats.org/drawingml/2006/main">
                  <a:graphicData uri="http://schemas.microsoft.com/office/word/2010/wordprocessingShape">
                    <wps:wsp>
                      <wps:cNvSpPr/>
                      <wps:spPr>
                        <a:xfrm>
                          <a:off x="0" y="0"/>
                          <a:ext cx="513288" cy="44528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A3226" id="Ellipse 65" o:spid="_x0000_s1026" style="position:absolute;margin-left:84.4pt;margin-top:37pt;width:40.4pt;height:35.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96128" behindDoc="0" locked="0" layoutInCell="1" allowOverlap="1" wp14:anchorId="3FE094F7" wp14:editId="276AE82E">
                <wp:simplePos x="0" y="0"/>
                <wp:positionH relativeFrom="column">
                  <wp:posOffset>633270</wp:posOffset>
                </wp:positionH>
                <wp:positionV relativeFrom="paragraph">
                  <wp:posOffset>476904</wp:posOffset>
                </wp:positionV>
                <wp:extent cx="455500" cy="390914"/>
                <wp:effectExtent l="0" t="0" r="20955" b="28575"/>
                <wp:wrapNone/>
                <wp:docPr id="64" name="Ellipse 64"/>
                <wp:cNvGraphicFramePr/>
                <a:graphic xmlns:a="http://schemas.openxmlformats.org/drawingml/2006/main">
                  <a:graphicData uri="http://schemas.microsoft.com/office/word/2010/wordprocessingShape">
                    <wps:wsp>
                      <wps:cNvSpPr/>
                      <wps:spPr>
                        <a:xfrm>
                          <a:off x="0" y="0"/>
                          <a:ext cx="455500" cy="3909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111934" id="Ellipse 64" o:spid="_x0000_s1026" style="position:absolute;margin-left:49.85pt;margin-top:37.55pt;width:35.85pt;height:30.8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" filled="f" strokecolor="red" strokeweight="1pt">
                <v:stroke joinstyle="miter"/>
              </v:oval>
            </w:pict>
          </mc:Fallback>
        </mc:AlternateContent>
      </w:r>
      <w:r>
        <w:t>Z=</w:t>
      </w:r>
      <w:r>
        <w:fldChar w:fldCharType="begin"/>
      </w:r>
      <w:r>
        <w:instrText xml:space="preserve"> EQ \s\do2(\f(1;8))</w:instrText>
      </w:r>
      <w:r>
        <w:fldChar w:fldCharType="end"/>
      </w:r>
      <w:r>
        <w:t>*8+</w:t>
      </w:r>
      <w:r>
        <w:fldChar w:fldCharType="begin"/>
      </w:r>
      <w:r>
        <w:instrText xml:space="preserve"> EQ \s\do2(\f(1;2))</w:instrText>
      </w:r>
      <w:r>
        <w:fldChar w:fldCharType="end"/>
      </w:r>
      <w:r>
        <w:t>*6=4 (Maille cubique à face centrée)</w:t>
      </w:r>
    </w:p>
    <w:p w14:paraId="2F36F2B0" w14:textId="31428FD4" w:rsidR="004E715A" w:rsidRDefault="004E715A" w:rsidP="00035E17">
      <w:r>
        <w:rPr>
          <w:noProof/>
        </w:rPr>
        <mc:AlternateContent>
          <mc:Choice Requires="wps">
            <w:drawing>
              <wp:anchor distT="0" distB="0" distL="114300" distR="114300" simplePos="0" relativeHeight="251695104" behindDoc="0" locked="0" layoutInCell="1" allowOverlap="1" wp14:anchorId="0123A03A" wp14:editId="1AAFFA61">
                <wp:simplePos x="0" y="0"/>
                <wp:positionH relativeFrom="column">
                  <wp:posOffset>796434</wp:posOffset>
                </wp:positionH>
                <wp:positionV relativeFrom="paragraph">
                  <wp:posOffset>130685</wp:posOffset>
                </wp:positionV>
                <wp:extent cx="591471" cy="530284"/>
                <wp:effectExtent l="0" t="0" r="18415" b="22225"/>
                <wp:wrapNone/>
                <wp:docPr id="63" name="Rectangle 63"/>
                <wp:cNvGraphicFramePr/>
                <a:graphic xmlns:a="http://schemas.openxmlformats.org/drawingml/2006/main">
                  <a:graphicData uri="http://schemas.microsoft.com/office/word/2010/wordprocessingShape">
                    <wps:wsp>
                      <wps:cNvSpPr/>
                      <wps:spPr>
                        <a:xfrm>
                          <a:off x="0" y="0"/>
                          <a:ext cx="591471" cy="53028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2A847F" id="Rectangle 63" o:spid="_x0000_s1026" style="position:absolute;margin-left:62.7pt;margin-top:10.3pt;width:46.55pt;height:41.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" filled="f" strokecolor="#1f3763 [1604]" strokeweight="1pt"/>
            </w:pict>
          </mc:Fallback>
        </mc:AlternateContent>
      </w:r>
      <w:r>
        <w:rPr>
          <w:noProof/>
        </w:rPr>
        <mc:AlternateContent>
          <mc:Choice Requires="wps">
            <w:drawing>
              <wp:anchor distT="0" distB="0" distL="114300" distR="114300" simplePos="0" relativeHeight="251688960" behindDoc="0" locked="0" layoutInCell="1" allowOverlap="1" wp14:anchorId="27140878" wp14:editId="617A2BDC">
                <wp:simplePos x="0" y="0"/>
                <wp:positionH relativeFrom="column">
                  <wp:posOffset>-32985</wp:posOffset>
                </wp:positionH>
                <wp:positionV relativeFrom="paragraph">
                  <wp:posOffset>266655</wp:posOffset>
                </wp:positionV>
                <wp:extent cx="431706" cy="435105"/>
                <wp:effectExtent l="0" t="0" r="26035" b="22225"/>
                <wp:wrapNone/>
                <wp:docPr id="56" name="Rectangle 56"/>
                <wp:cNvGraphicFramePr/>
                <a:graphic xmlns:a="http://schemas.openxmlformats.org/drawingml/2006/main">
                  <a:graphicData uri="http://schemas.microsoft.com/office/word/2010/wordprocessingShape">
                    <wps:wsp>
                      <wps:cNvSpPr/>
                      <wps:spPr>
                        <a:xfrm>
                          <a:off x="0" y="0"/>
                          <a:ext cx="431706" cy="4351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1FB444" id="Rectangle 56" o:spid="_x0000_s1026" style="position:absolute;margin-left:-2.6pt;margin-top:21pt;width:34pt;height:34.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" filled="f" strokecolor="#1f3763 [1604]" strokeweight="1pt"/>
            </w:pict>
          </mc:Fallback>
        </mc:AlternateContent>
      </w:r>
      <w:r>
        <w:t>2)</w:t>
      </w:r>
    </w:p>
    <w:p w14:paraId="48491587" w14:textId="7E6DADBC" w:rsidR="004E715A" w:rsidRDefault="004E715A" w:rsidP="00035E17">
      <w:r>
        <w:rPr>
          <w:noProof/>
        </w:rPr>
        <mc:AlternateContent>
          <mc:Choice Requires="wps">
            <w:drawing>
              <wp:anchor distT="0" distB="0" distL="114300" distR="114300" simplePos="0" relativeHeight="251700224" behindDoc="0" locked="0" layoutInCell="1" allowOverlap="1" wp14:anchorId="757C61F3" wp14:editId="05ACF5E9">
                <wp:simplePos x="0" y="0"/>
                <wp:positionH relativeFrom="column">
                  <wp:posOffset>1183949</wp:posOffset>
                </wp:positionH>
                <wp:positionV relativeFrom="paragraph">
                  <wp:posOffset>145788</wp:posOffset>
                </wp:positionV>
                <wp:extent cx="421508" cy="404511"/>
                <wp:effectExtent l="0" t="0" r="17145" b="14605"/>
                <wp:wrapNone/>
                <wp:docPr id="68" name="Ellipse 68"/>
                <wp:cNvGraphicFramePr/>
                <a:graphic xmlns:a="http://schemas.openxmlformats.org/drawingml/2006/main">
                  <a:graphicData uri="http://schemas.microsoft.com/office/word/2010/wordprocessingShape">
                    <wps:wsp>
                      <wps:cNvSpPr/>
                      <wps:spPr>
                        <a:xfrm>
                          <a:off x="0" y="0"/>
                          <a:ext cx="421508" cy="4045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BF7963" id="Ellipse 68" o:spid="_x0000_s1026" style="position:absolute;margin-left:93.2pt;margin-top:11.5pt;width:33.2pt;height:31.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" filled="f" strokecolor="red" strokeweight="1pt">
                <v:stroke joinstyle="miter"/>
              </v:oval>
            </w:pict>
          </mc:Fallback>
        </mc:AlternateContent>
      </w:r>
      <w:r>
        <w:rPr>
          <w:noProof/>
        </w:rPr>
        <mc:AlternateContent>
          <mc:Choice Requires="wps">
            <w:drawing>
              <wp:anchor distT="0" distB="0" distL="114300" distR="114300" simplePos="0" relativeHeight="251699200" behindDoc="0" locked="0" layoutInCell="1" allowOverlap="1" wp14:anchorId="33DFE03E" wp14:editId="0BDDB8AD">
                <wp:simplePos x="0" y="0"/>
                <wp:positionH relativeFrom="column">
                  <wp:posOffset>626471</wp:posOffset>
                </wp:positionH>
                <wp:positionV relativeFrom="paragraph">
                  <wp:posOffset>159385</wp:posOffset>
                </wp:positionV>
                <wp:extent cx="356922" cy="356922"/>
                <wp:effectExtent l="0" t="0" r="24130" b="24130"/>
                <wp:wrapNone/>
                <wp:docPr id="67" name="Ellipse 67"/>
                <wp:cNvGraphicFramePr/>
                <a:graphic xmlns:a="http://schemas.openxmlformats.org/drawingml/2006/main">
                  <a:graphicData uri="http://schemas.microsoft.com/office/word/2010/wordprocessingShape">
                    <wps:wsp>
                      <wps:cNvSpPr/>
                      <wps:spPr>
                        <a:xfrm>
                          <a:off x="0" y="0"/>
                          <a:ext cx="356922" cy="35692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2EBC484" id="Ellipse 67" o:spid="_x0000_s1026" style="position:absolute;margin-left:49.35pt;margin-top:12.55pt;width:28.1pt;height:28.1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" filled="f" strokecolor="red" strokeweight="1pt">
                <v:stroke joinstyle="miter"/>
              </v:oval>
            </w:pict>
          </mc:Fallback>
        </mc:AlternateContent>
      </w:r>
      <w:r>
        <w:rPr>
          <w:noProof/>
        </w:rPr>
        <mc:AlternateContent>
          <mc:Choice Requires="wps">
            <w:drawing>
              <wp:anchor distT="0" distB="0" distL="114300" distR="114300" simplePos="0" relativeHeight="251698176" behindDoc="0" locked="0" layoutInCell="1" allowOverlap="1" wp14:anchorId="3866C460" wp14:editId="22F6E587">
                <wp:simplePos x="0" y="0"/>
                <wp:positionH relativeFrom="column">
                  <wp:posOffset>948950</wp:posOffset>
                </wp:positionH>
                <wp:positionV relativeFrom="paragraph">
                  <wp:posOffset>29619</wp:posOffset>
                </wp:positionV>
                <wp:extent cx="271940" cy="285537"/>
                <wp:effectExtent l="0" t="0" r="13970" b="19685"/>
                <wp:wrapNone/>
                <wp:docPr id="66" name="Ellipse 66"/>
                <wp:cNvGraphicFramePr/>
                <a:graphic xmlns:a="http://schemas.openxmlformats.org/drawingml/2006/main">
                  <a:graphicData uri="http://schemas.microsoft.com/office/word/2010/wordprocessingShape">
                    <wps:wsp>
                      <wps:cNvSpPr/>
                      <wps:spPr>
                        <a:xfrm>
                          <a:off x="0" y="0"/>
                          <a:ext cx="271940" cy="28553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4F099C" id="Ellipse 66" o:spid="_x0000_s1026" style="position:absolute;margin-left:74.7pt;margin-top:2.35pt;width:21.4pt;height:22.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" filled="f" strokecolor="red" strokeweight="1pt">
                <v:stroke joinstyle="miter"/>
              </v:oval>
            </w:pict>
          </mc:Fallback>
        </mc:AlternateContent>
      </w:r>
      <w:r>
        <w:rPr>
          <w:noProof/>
        </w:rPr>
        <mc:AlternateContent>
          <mc:Choice Requires="wps">
            <w:drawing>
              <wp:anchor distT="0" distB="0" distL="114300" distR="114300" simplePos="0" relativeHeight="251694080" behindDoc="0" locked="0" layoutInCell="1" allowOverlap="1" wp14:anchorId="23758CB5" wp14:editId="14289255">
                <wp:simplePos x="0" y="0"/>
                <wp:positionH relativeFrom="column">
                  <wp:posOffset>-32985</wp:posOffset>
                </wp:positionH>
                <wp:positionV relativeFrom="paragraph">
                  <wp:posOffset>217172</wp:posOffset>
                </wp:positionV>
                <wp:extent cx="475896" cy="146168"/>
                <wp:effectExtent l="0" t="0" r="19685" b="25400"/>
                <wp:wrapNone/>
                <wp:docPr id="61" name="Zone de texte 61"/>
                <wp:cNvGraphicFramePr/>
                <a:graphic xmlns:a="http://schemas.openxmlformats.org/drawingml/2006/main">
                  <a:graphicData uri="http://schemas.microsoft.com/office/word/2010/wordprocessingShape">
                    <wps:wsp>
                      <wps:cNvSpPr txBox="1"/>
                      <wps:spPr>
                        <a:xfrm>
                          <a:off x="0" y="0"/>
                          <a:ext cx="475896" cy="146168"/>
                        </a:xfrm>
                        <a:prstGeom prst="rect">
                          <a:avLst/>
                        </a:prstGeom>
                        <a:solidFill>
                          <a:schemeClr val="lt1"/>
                        </a:solidFill>
                        <a:ln w="6350">
                          <a:solidFill>
                            <a:prstClr val="black"/>
                          </a:solidFill>
                        </a:ln>
                      </wps:spPr>
                      <wps:txbx>
                        <w:txbxContent>
                          <w:p w14:paraId="5C752EEC" w14:textId="4383D6D5" w:rsidR="00BE1C12" w:rsidRDefault="00BE1C12">
                            <w:r>
                              <w:t xml:space="preserve">r    </w:t>
                            </w:r>
                            <w:proofErr w:type="spellStart"/>
                            <w:r>
                              <w:t>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758CB5" id="Zone de texte 61" o:spid="_x0000_s1077" type="#_x0000_t202" style="position:absolute;margin-left:-2.6pt;margin-top:17.1pt;width:37.45pt;height:11.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" fillcolor="white [3201]" strokeweight=".5pt">
                <v:textbox>
                  <w:txbxContent>
                    <w:p w14:paraId="5C752EEC" w14:textId="4383D6D5" w:rsidR="00BE1C12" w:rsidRDefault="00BE1C12">
                      <w:r>
                        <w:t xml:space="preserve">r    </w:t>
                      </w:r>
                      <w:proofErr w:type="spellStart"/>
                      <w:r>
                        <w:t>r</w:t>
                      </w:r>
                      <w:proofErr w:type="spellEnd"/>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441E07B3" wp14:editId="6874E763">
                <wp:simplePos x="0" y="0"/>
                <wp:positionH relativeFrom="column">
                  <wp:posOffset>119982</wp:posOffset>
                </wp:positionH>
                <wp:positionV relativeFrom="paragraph">
                  <wp:posOffset>210374</wp:posOffset>
                </wp:positionV>
                <wp:extent cx="370519" cy="376706"/>
                <wp:effectExtent l="0" t="0" r="10795" b="23495"/>
                <wp:wrapNone/>
                <wp:docPr id="58" name="Ellipse 58"/>
                <wp:cNvGraphicFramePr/>
                <a:graphic xmlns:a="http://schemas.openxmlformats.org/drawingml/2006/main">
                  <a:graphicData uri="http://schemas.microsoft.com/office/word/2010/wordprocessingShape">
                    <wps:wsp>
                      <wps:cNvSpPr/>
                      <wps:spPr>
                        <a:xfrm>
                          <a:off x="0" y="0"/>
                          <a:ext cx="370519" cy="37670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EE8A0F" id="Ellipse 58" o:spid="_x0000_s1026" style="position:absolute;margin-left:9.45pt;margin-top:16.55pt;width:29.15pt;height:29.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89984" behindDoc="0" locked="0" layoutInCell="1" allowOverlap="1" wp14:anchorId="694FC58F" wp14:editId="5FA967D6">
                <wp:simplePos x="0" y="0"/>
                <wp:positionH relativeFrom="column">
                  <wp:posOffset>-219710</wp:posOffset>
                </wp:positionH>
                <wp:positionV relativeFrom="paragraph">
                  <wp:posOffset>203089</wp:posOffset>
                </wp:positionV>
                <wp:extent cx="363720" cy="373918"/>
                <wp:effectExtent l="0" t="0" r="17780" b="26670"/>
                <wp:wrapNone/>
                <wp:docPr id="57" name="Ellipse 57"/>
                <wp:cNvGraphicFramePr/>
                <a:graphic xmlns:a="http://schemas.openxmlformats.org/drawingml/2006/main">
                  <a:graphicData uri="http://schemas.microsoft.com/office/word/2010/wordprocessingShape">
                    <wps:wsp>
                      <wps:cNvSpPr/>
                      <wps:spPr>
                        <a:xfrm>
                          <a:off x="0" y="0"/>
                          <a:ext cx="363720" cy="37391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1116F7" id="Ellipse 57" o:spid="_x0000_s1026" style="position:absolute;margin-left:-17.3pt;margin-top:16pt;width:28.65pt;height:29.4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" filled="f" strokecolor="red" strokeweight="1pt">
                <v:stroke joinstyle="miter"/>
              </v:oval>
            </w:pict>
          </mc:Fallback>
        </mc:AlternateContent>
      </w:r>
      <w:r>
        <w:t xml:space="preserve">                 +</w:t>
      </w:r>
      <w:proofErr w:type="spellStart"/>
      <w:r>
        <w:t>schèùm</w:t>
      </w:r>
      <w:proofErr w:type="spellEnd"/>
      <w:r>
        <w:t xml:space="preserve"> maille cubi</w:t>
      </w:r>
      <w:r w:rsidR="007E5B44">
        <w:t>q</w:t>
      </w:r>
      <w:r>
        <w:t>ue face centré</w:t>
      </w:r>
    </w:p>
    <w:p w14:paraId="60B3AA3C" w14:textId="120207BE" w:rsidR="004E715A" w:rsidRDefault="004E715A" w:rsidP="00035E17">
      <w:r>
        <w:rPr>
          <w:noProof/>
        </w:rPr>
        <mc:AlternateContent>
          <mc:Choice Requires="wps">
            <w:drawing>
              <wp:anchor distT="0" distB="0" distL="114300" distR="114300" simplePos="0" relativeHeight="251692032" behindDoc="0" locked="0" layoutInCell="1" allowOverlap="1" wp14:anchorId="24DF0258" wp14:editId="6BEDA025">
                <wp:simplePos x="0" y="0"/>
                <wp:positionH relativeFrom="column">
                  <wp:posOffset>-36384</wp:posOffset>
                </wp:positionH>
                <wp:positionV relativeFrom="paragraph">
                  <wp:posOffset>83343</wp:posOffset>
                </wp:positionV>
                <wp:extent cx="145901" cy="10198"/>
                <wp:effectExtent l="0" t="0" r="26035" b="27940"/>
                <wp:wrapNone/>
                <wp:docPr id="59" name="Connecteur droit 59"/>
                <wp:cNvGraphicFramePr/>
                <a:graphic xmlns:a="http://schemas.openxmlformats.org/drawingml/2006/main">
                  <a:graphicData uri="http://schemas.microsoft.com/office/word/2010/wordprocessingShape">
                    <wps:wsp>
                      <wps:cNvCnPr/>
                      <wps:spPr>
                        <a:xfrm>
                          <a:off x="0" y="0"/>
                          <a:ext cx="145901" cy="1019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207949" id="Connecteur droit 59"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6.55pt" to="8.6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" strokecolor="black [3200]" strokeweight=".5pt">
                <v:stroke joinstyle="miter"/>
              </v:line>
            </w:pict>
          </mc:Fallback>
        </mc:AlternateContent>
      </w:r>
      <w:r>
        <w:rPr>
          <w:noProof/>
        </w:rPr>
        <mc:AlternateContent>
          <mc:Choice Requires="wps">
            <w:drawing>
              <wp:anchor distT="0" distB="0" distL="114300" distR="114300" simplePos="0" relativeHeight="251693056" behindDoc="0" locked="0" layoutInCell="1" allowOverlap="1" wp14:anchorId="1F343719" wp14:editId="5D7BE790">
                <wp:simplePos x="0" y="0"/>
                <wp:positionH relativeFrom="column">
                  <wp:posOffset>197636</wp:posOffset>
                </wp:positionH>
                <wp:positionV relativeFrom="paragraph">
                  <wp:posOffset>85241</wp:posOffset>
                </wp:positionV>
                <wp:extent cx="231149" cy="0"/>
                <wp:effectExtent l="0" t="0" r="0" b="0"/>
                <wp:wrapNone/>
                <wp:docPr id="60" name="Connecteur droit 60"/>
                <wp:cNvGraphicFramePr/>
                <a:graphic xmlns:a="http://schemas.openxmlformats.org/drawingml/2006/main">
                  <a:graphicData uri="http://schemas.microsoft.com/office/word/2010/wordprocessingShape">
                    <wps:wsp>
                      <wps:cNvCnPr/>
                      <wps:spPr>
                        <a:xfrm flipH="1">
                          <a:off x="0" y="0"/>
                          <a:ext cx="2311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234D04" id="Connecteur droit 60" o:spid="_x0000_s1026" style="position:absolute;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5pt,6.7pt" to="33.7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" strokecolor="black [3200]" strokeweight=".5pt">
                <v:stroke joinstyle="miter"/>
              </v:line>
            </w:pict>
          </mc:Fallback>
        </mc:AlternateContent>
      </w:r>
    </w:p>
    <w:p w14:paraId="617EC3B1" w14:textId="08881E80" w:rsidR="004E715A" w:rsidRDefault="004E715A" w:rsidP="00035E17">
      <w:r>
        <w:t>a=2v                     a=</w:t>
      </w:r>
      <w:r>
        <w:fldChar w:fldCharType="begin"/>
      </w:r>
      <w:r>
        <w:instrText xml:space="preserve"> EQ \s\do2(\f(4r;(rac)2))</w:instrText>
      </w:r>
      <w:r>
        <w:fldChar w:fldCharType="end"/>
      </w:r>
    </w:p>
    <w:p w14:paraId="6906BDB5" w14:textId="42A8C536" w:rsidR="004E715A" w:rsidRDefault="004E715A" w:rsidP="00035E17"/>
    <w:p w14:paraId="5FA27724" w14:textId="3AB0E16B" w:rsidR="004E715A" w:rsidRDefault="004E715A" w:rsidP="00035E17">
      <w:r>
        <w:t>3)</w:t>
      </w:r>
    </w:p>
    <w:p w14:paraId="2EC49A51" w14:textId="7F952A90" w:rsidR="004E715A" w:rsidRDefault="004E715A" w:rsidP="00035E17">
      <w:r>
        <w:t xml:space="preserve">Z=1 </w:t>
      </w:r>
      <w:r>
        <w:sym w:font="Wingdings" w:char="F0E0"/>
      </w:r>
      <w:r>
        <w:t xml:space="preserve"> 1 atome de polonium</w:t>
      </w:r>
    </w:p>
    <w:p w14:paraId="066CB4C7" w14:textId="03FBBF70" w:rsidR="004E715A" w:rsidRDefault="004E715A" w:rsidP="00035E17">
      <w:r>
        <w:t>4)</w:t>
      </w:r>
      <w:r w:rsidR="007E5B44">
        <w:t xml:space="preserve"> </w:t>
      </w:r>
      <w:r>
        <w:t>0,52.</w:t>
      </w:r>
    </w:p>
    <w:p w14:paraId="621C8B24" w14:textId="544A2F81" w:rsidR="004E715A" w:rsidRPr="008B238A" w:rsidRDefault="004E715A" w:rsidP="00035E17">
      <w:r>
        <w:t>5)</w:t>
      </w:r>
      <w:r w:rsidR="007E5B44">
        <w:t xml:space="preserve"> </w:t>
      </w:r>
      <w:r>
        <w:t>ρ = (Z*</w:t>
      </w:r>
      <w:proofErr w:type="spellStart"/>
      <w:r>
        <w:t>M</w:t>
      </w:r>
      <w:r>
        <w:rPr>
          <w:vertAlign w:val="subscript"/>
        </w:rPr>
        <w:t>Po</w:t>
      </w:r>
      <w:proofErr w:type="spellEnd"/>
      <w:r>
        <w:t>/A)/a</w:t>
      </w:r>
      <w:r>
        <w:rPr>
          <w:vertAlign w:val="superscript"/>
        </w:rPr>
        <w:t>3</w:t>
      </w:r>
      <w:r>
        <w:t xml:space="preserve"> = (1*</w:t>
      </w:r>
      <w:proofErr w:type="spellStart"/>
      <w:r>
        <w:t>M</w:t>
      </w:r>
      <w:r>
        <w:rPr>
          <w:vertAlign w:val="subscript"/>
        </w:rPr>
        <w:t>Po</w:t>
      </w:r>
      <w:proofErr w:type="spellEnd"/>
      <w:r w:rsidR="008B238A">
        <w:t>/6,022*10</w:t>
      </w:r>
      <w:r w:rsidR="008B238A">
        <w:rPr>
          <w:vertAlign w:val="superscript"/>
        </w:rPr>
        <w:t>23</w:t>
      </w:r>
      <w:r w:rsidR="008B238A">
        <w:t>)/380*10</w:t>
      </w:r>
      <w:r w:rsidR="008B238A">
        <w:rPr>
          <w:vertAlign w:val="superscript"/>
        </w:rPr>
        <w:t>-10</w:t>
      </w:r>
      <w:r w:rsidR="008B238A">
        <w:t xml:space="preserve"> = (20,9/6,022*10</w:t>
      </w:r>
      <w:r w:rsidR="008B238A">
        <w:rPr>
          <w:vertAlign w:val="superscript"/>
        </w:rPr>
        <w:t>23</w:t>
      </w:r>
      <w:r w:rsidR="008B238A">
        <w:t>)/380 = 0,913*10</w:t>
      </w:r>
      <w:r w:rsidR="008B238A">
        <w:rPr>
          <w:vertAlign w:val="superscript"/>
        </w:rPr>
        <w:t>-15</w:t>
      </w:r>
      <w:r w:rsidR="008B238A">
        <w:t xml:space="preserve"> g/cm</w:t>
      </w:r>
      <w:r w:rsidR="008B238A">
        <w:rPr>
          <w:vertAlign w:val="superscript"/>
        </w:rPr>
        <w:t>3</w:t>
      </w:r>
      <w:r w:rsidR="008B238A">
        <w:t>.</w:t>
      </w:r>
    </w:p>
    <w:p w14:paraId="4164DA7A" w14:textId="31C83DEF" w:rsidR="004E715A" w:rsidRDefault="008B238A" w:rsidP="00035E17">
      <w:r>
        <w:t>Ex 3 :</w:t>
      </w:r>
    </w:p>
    <w:p w14:paraId="69FCBF5B" w14:textId="5E99AE91" w:rsidR="008B238A" w:rsidRDefault="008B238A" w:rsidP="00035E17">
      <w:r>
        <w:t>La lune tourne autour de la terre à une vitesse inférieure à la vitesse de rotation de la terre sur elle-même. Cela créé un décalage pour les masses d’eau qui sont emportées</w:t>
      </w:r>
      <w:r w:rsidR="007E5B44">
        <w:t xml:space="preserve"> </w:t>
      </w:r>
      <w:r>
        <w:t xml:space="preserve">par la rotation de la terre mais également attiré par la lune (phénomène de marée). </w:t>
      </w:r>
    </w:p>
    <w:p w14:paraId="1CBBF2B3" w14:textId="593BD168" w:rsidR="008B238A" w:rsidRDefault="008B238A" w:rsidP="00035E17">
      <w:r>
        <w:t>Il en résulte un ralentissement de la rotation de la terre sur elle-même par les masses d’eau soumise à la rotation de la lune.</w:t>
      </w:r>
    </w:p>
    <w:p w14:paraId="073A3B5F" w14:textId="77777777" w:rsidR="008B238A" w:rsidRDefault="008B238A" w:rsidP="00035E17"/>
    <w:p w14:paraId="357B37F5" w14:textId="4B3F922F" w:rsidR="008B238A" w:rsidRDefault="00AC454B" w:rsidP="00035E17">
      <w:r>
        <w:t>Structures et organisation des cellules</w:t>
      </w:r>
    </w:p>
    <w:p w14:paraId="60D7F787" w14:textId="4BAFAA73" w:rsidR="00AC454B" w:rsidRDefault="00AC454B" w:rsidP="00035E17">
      <w:r>
        <w:t>La cellule « classique » est constituée d’une membrane, d’un noyau et d’un cytoplasme. Mais il faut prendre en conte qu’il existe en réalité quatre types de cellules :</w:t>
      </w:r>
    </w:p>
    <w:p w14:paraId="6CEF9472" w14:textId="59667B65" w:rsidR="00AC454B" w:rsidRDefault="00AC454B" w:rsidP="00AC454B">
      <w:pPr>
        <w:pStyle w:val="Paragraphedeliste"/>
        <w:numPr>
          <w:ilvl w:val="0"/>
          <w:numId w:val="3"/>
        </w:numPr>
      </w:pPr>
      <w:r>
        <w:t>La cellule animale qui correspond à la cellule classique</w:t>
      </w:r>
    </w:p>
    <w:p w14:paraId="4B98B51F" w14:textId="269FBD70" w:rsidR="00AC454B" w:rsidRDefault="00AC454B" w:rsidP="00AC454B">
      <w:pPr>
        <w:pStyle w:val="Paragraphedeliste"/>
        <w:numPr>
          <w:ilvl w:val="0"/>
          <w:numId w:val="3"/>
        </w:numPr>
      </w:pPr>
      <w:r>
        <w:t xml:space="preserve">La cellule végétale possédant une paroi pectocellulosique </w:t>
      </w:r>
      <w:r w:rsidR="00550669">
        <w:t>à l’</w:t>
      </w:r>
      <w:r w:rsidR="007E5B44">
        <w:t>extérieur</w:t>
      </w:r>
      <w:r w:rsidR="00550669">
        <w:t xml:space="preserve"> de leurs membranes et une vacuole qui occupe a majorité du cytoplasme</w:t>
      </w:r>
    </w:p>
    <w:p w14:paraId="18513436" w14:textId="205BD9EE" w:rsidR="007C226F" w:rsidRDefault="00550669" w:rsidP="00550669">
      <w:pPr>
        <w:pStyle w:val="Paragraphedeliste"/>
      </w:pPr>
      <w:r>
        <w:t>Les parties vertes des végétaux auront des cellules possédant des chloroplastes dans leurs cytoplasme.</w:t>
      </w:r>
    </w:p>
    <w:p w14:paraId="7EC44D15" w14:textId="77777777" w:rsidR="007C226F" w:rsidRDefault="007C226F">
      <w:r>
        <w:br w:type="page"/>
      </w:r>
    </w:p>
    <w:p w14:paraId="660D1E9A" w14:textId="77777777" w:rsidR="00550669" w:rsidRDefault="00550669" w:rsidP="00550669">
      <w:pPr>
        <w:pStyle w:val="Paragraphedeliste"/>
      </w:pPr>
    </w:p>
    <w:p w14:paraId="12139225" w14:textId="48224F60" w:rsidR="007C226F" w:rsidRDefault="007C226F" w:rsidP="007C226F">
      <w:pPr>
        <w:pStyle w:val="Paragraphedeliste"/>
        <w:jc w:val="center"/>
      </w:pPr>
      <w:r>
        <w:t>Schéma d’une cellule végétale</w:t>
      </w:r>
    </w:p>
    <w:p w14:paraId="6CFB8757" w14:textId="46751A00" w:rsidR="00CA3055" w:rsidRDefault="00CA3055" w:rsidP="007C226F">
      <w:pPr>
        <w:pStyle w:val="Paragraphedeliste"/>
        <w:ind w:left="0"/>
      </w:pPr>
      <w:r>
        <w:rPr>
          <w:noProof/>
        </w:rPr>
        <w:drawing>
          <wp:inline distT="0" distB="0" distL="0" distR="0" wp14:anchorId="4FA6A51C" wp14:editId="76D676A2">
            <wp:extent cx="5784771" cy="1633301"/>
            <wp:effectExtent l="0" t="0" r="6985" b="508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0401" cy="1643361"/>
                    </a:xfrm>
                    <a:prstGeom prst="rect">
                      <a:avLst/>
                    </a:prstGeom>
                    <a:noFill/>
                    <a:ln>
                      <a:noFill/>
                    </a:ln>
                  </pic:spPr>
                </pic:pic>
              </a:graphicData>
            </a:graphic>
          </wp:inline>
        </w:drawing>
      </w:r>
    </w:p>
    <w:p w14:paraId="4ADD791F" w14:textId="3CC3E874" w:rsidR="00550669" w:rsidRDefault="00CA3055" w:rsidP="00AC454B">
      <w:pPr>
        <w:pStyle w:val="Paragraphedeliste"/>
        <w:numPr>
          <w:ilvl w:val="0"/>
          <w:numId w:val="3"/>
        </w:numPr>
      </w:pPr>
      <w:r>
        <w:t>La bactérie se caractérise par l’absence de noyau, on a donc l’ADN qui est directement dans le cytoplasme sous forme d’un chromosome circulaire</w:t>
      </w:r>
    </w:p>
    <w:p w14:paraId="42B99164" w14:textId="3FD11724" w:rsidR="007C226F" w:rsidRDefault="007C226F" w:rsidP="0060161C">
      <w:pPr>
        <w:pStyle w:val="Paragraphedeliste"/>
        <w:ind w:left="0"/>
      </w:pPr>
      <w:r>
        <w:rPr>
          <w:noProof/>
        </w:rPr>
        <w:drawing>
          <wp:inline distT="0" distB="0" distL="0" distR="0" wp14:anchorId="49C53914" wp14:editId="697D9D62">
            <wp:extent cx="5777667" cy="1709530"/>
            <wp:effectExtent l="0" t="0" r="0" b="508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9656" cy="1721954"/>
                    </a:xfrm>
                    <a:prstGeom prst="rect">
                      <a:avLst/>
                    </a:prstGeom>
                    <a:noFill/>
                    <a:ln>
                      <a:noFill/>
                    </a:ln>
                  </pic:spPr>
                </pic:pic>
              </a:graphicData>
            </a:graphic>
          </wp:inline>
        </w:drawing>
      </w:r>
    </w:p>
    <w:p w14:paraId="6D25FBCC" w14:textId="5B7C547D" w:rsidR="007C226F" w:rsidRDefault="007C226F" w:rsidP="00AC454B">
      <w:pPr>
        <w:pStyle w:val="Paragraphedeliste"/>
        <w:numPr>
          <w:ilvl w:val="0"/>
          <w:numId w:val="3"/>
        </w:numPr>
      </w:pPr>
      <w:r>
        <w:t>Les Archéo</w:t>
      </w:r>
      <w:r w:rsidR="00CA50C9">
        <w:t>bactéries sont des bactéries qui survive dans des conditions extrêmes.</w:t>
      </w:r>
    </w:p>
    <w:p w14:paraId="4BC22B75" w14:textId="4D4B4385" w:rsidR="00DF5F22" w:rsidRDefault="00DF5F22" w:rsidP="00DF5F22">
      <w:r>
        <w:t>Les cellules animales et les cellules végétales sont regroupées au sein du groupe des eucaryotes.</w:t>
      </w:r>
    </w:p>
    <w:p w14:paraId="5B6A2872" w14:textId="3B5A3BFB" w:rsidR="004C5622" w:rsidRDefault="004C5622" w:rsidP="00DF5F22">
      <w:r>
        <w:t>Séance 2 : Ultra structure de la cellule : la membrane plasmique.</w:t>
      </w:r>
    </w:p>
    <w:p w14:paraId="132EF75A" w14:textId="78BE13EC" w:rsidR="004C5622" w:rsidRDefault="004C5622" w:rsidP="00DF5F22">
      <w:r>
        <w:rPr>
          <w:noProof/>
        </w:rPr>
        <w:lastRenderedPageBreak/>
        <mc:AlternateContent>
          <mc:Choice Requires="wps">
            <w:drawing>
              <wp:anchor distT="45720" distB="45720" distL="114300" distR="114300" simplePos="0" relativeHeight="251702272" behindDoc="0" locked="0" layoutInCell="1" allowOverlap="1" wp14:anchorId="31CD0F1D" wp14:editId="48C6CDD6">
                <wp:simplePos x="0" y="0"/>
                <wp:positionH relativeFrom="column">
                  <wp:posOffset>3476625</wp:posOffset>
                </wp:positionH>
                <wp:positionV relativeFrom="paragraph">
                  <wp:posOffset>3523932</wp:posOffset>
                </wp:positionV>
                <wp:extent cx="2360930" cy="361633"/>
                <wp:effectExtent l="0" t="0" r="19685" b="19685"/>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1633"/>
                        </a:xfrm>
                        <a:prstGeom prst="rect">
                          <a:avLst/>
                        </a:prstGeom>
                        <a:solidFill>
                          <a:srgbClr val="FFFFFF"/>
                        </a:solidFill>
                        <a:ln w="9525">
                          <a:solidFill>
                            <a:srgbClr val="000000"/>
                          </a:solidFill>
                          <a:miter lim="800000"/>
                          <a:headEnd/>
                          <a:tailEnd/>
                        </a:ln>
                      </wps:spPr>
                      <wps:txbx>
                        <w:txbxContent>
                          <w:p w14:paraId="1400CEE2" w14:textId="4372211A" w:rsidR="00BE1C12" w:rsidRDefault="00BE1C12">
                            <w:r>
                              <w:t>Membrane plasmiqu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1CD0F1D" id="Zone de texte 2" o:spid="_x0000_s1078" type="#_x0000_t202" style="position:absolute;margin-left:273.75pt;margin-top:277.45pt;width:185.9pt;height:28.5pt;z-index:25170227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">
                <v:textbox>
                  <w:txbxContent>
                    <w:p w14:paraId="1400CEE2" w14:textId="4372211A" w:rsidR="00BE1C12" w:rsidRDefault="00BE1C12">
                      <w:r>
                        <w:t>Membrane plasmique</w:t>
                      </w:r>
                    </w:p>
                  </w:txbxContent>
                </v:textbox>
              </v:shape>
            </w:pict>
          </mc:Fallback>
        </mc:AlternateContent>
      </w:r>
      <w:r>
        <w:rPr>
          <w:noProof/>
        </w:rPr>
        <w:drawing>
          <wp:inline distT="0" distB="0" distL="0" distR="0" wp14:anchorId="56A4EBC5" wp14:editId="29E44F2C">
            <wp:extent cx="5760720" cy="3900170"/>
            <wp:effectExtent l="0" t="0" r="0" b="5080"/>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900170"/>
                    </a:xfrm>
                    <a:prstGeom prst="rect">
                      <a:avLst/>
                    </a:prstGeom>
                  </pic:spPr>
                </pic:pic>
              </a:graphicData>
            </a:graphic>
          </wp:inline>
        </w:drawing>
      </w:r>
      <w:r>
        <w:t>La membrane plasmique est une bicouche lipidique</w:t>
      </w:r>
      <w:r w:rsidR="00EE7350">
        <w:t xml:space="preserve"> elle est constituée de phospholipides qui sont des molécules amphiphiles. Une molécule amphiphile est u</w:t>
      </w:r>
      <w:r w:rsidR="0036596A">
        <w:t>n</w:t>
      </w:r>
      <w:r w:rsidR="00EE7350">
        <w:t xml:space="preserve">e molécule qui a à la fois une partie hydrophobe et une partie hydrophile. </w:t>
      </w:r>
    </w:p>
    <w:p w14:paraId="683CCE5E" w14:textId="21491395" w:rsidR="004C5622" w:rsidRDefault="004D7855" w:rsidP="00DF5F22">
      <w:r>
        <w:rPr>
          <w:noProof/>
        </w:rPr>
        <mc:AlternateContent>
          <mc:Choice Requires="wps">
            <w:drawing>
              <wp:anchor distT="0" distB="0" distL="114300" distR="114300" simplePos="0" relativeHeight="251709440" behindDoc="0" locked="0" layoutInCell="1" allowOverlap="1" wp14:anchorId="512AA58F" wp14:editId="66CED4A9">
                <wp:simplePos x="0" y="0"/>
                <wp:positionH relativeFrom="column">
                  <wp:posOffset>10160</wp:posOffset>
                </wp:positionH>
                <wp:positionV relativeFrom="paragraph">
                  <wp:posOffset>241618</wp:posOffset>
                </wp:positionV>
                <wp:extent cx="400050" cy="1052513"/>
                <wp:effectExtent l="0" t="0" r="19050" b="14605"/>
                <wp:wrapNone/>
                <wp:docPr id="77" name="Zone de texte 77"/>
                <wp:cNvGraphicFramePr/>
                <a:graphic xmlns:a="http://schemas.openxmlformats.org/drawingml/2006/main">
                  <a:graphicData uri="http://schemas.microsoft.com/office/word/2010/wordprocessingShape">
                    <wps:wsp>
                      <wps:cNvSpPr txBox="1"/>
                      <wps:spPr>
                        <a:xfrm>
                          <a:off x="0" y="0"/>
                          <a:ext cx="400050" cy="1052513"/>
                        </a:xfrm>
                        <a:prstGeom prst="rect">
                          <a:avLst/>
                        </a:prstGeom>
                        <a:solidFill>
                          <a:schemeClr val="lt1"/>
                        </a:solidFill>
                        <a:ln w="6350">
                          <a:solidFill>
                            <a:prstClr val="black"/>
                          </a:solidFill>
                        </a:ln>
                      </wps:spPr>
                      <wps:txbx>
                        <w:txbxContent>
                          <w:p w14:paraId="33106E50" w14:textId="167D5545" w:rsidR="00BE1C12" w:rsidRDefault="00BE1C12">
                            <w:r>
                              <w:t>phospholipide</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2AA58F" id="Zone de texte 77" o:spid="_x0000_s1079" type="#_x0000_t202" style="position:absolute;margin-left:.8pt;margin-top:19.05pt;width:31.5pt;height:82.9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" fillcolor="white [3201]" strokeweight=".5pt">
                <v:textbox style="layout-flow:vertical">
                  <w:txbxContent>
                    <w:p w14:paraId="33106E50" w14:textId="167D5545" w:rsidR="00BE1C12" w:rsidRDefault="00BE1C12">
                      <w:r>
                        <w:t>phospholipide</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75DFDEEB" wp14:editId="60F95DC6">
                <wp:simplePos x="0" y="0"/>
                <wp:positionH relativeFrom="column">
                  <wp:posOffset>1348105</wp:posOffset>
                </wp:positionH>
                <wp:positionV relativeFrom="paragraph">
                  <wp:posOffset>841693</wp:posOffset>
                </wp:positionV>
                <wp:extent cx="2333625" cy="295275"/>
                <wp:effectExtent l="0" t="0" r="28575" b="28575"/>
                <wp:wrapNone/>
                <wp:docPr id="76" name="Zone de texte 76"/>
                <wp:cNvGraphicFramePr/>
                <a:graphic xmlns:a="http://schemas.openxmlformats.org/drawingml/2006/main">
                  <a:graphicData uri="http://schemas.microsoft.com/office/word/2010/wordprocessingShape">
                    <wps:wsp>
                      <wps:cNvSpPr txBox="1"/>
                      <wps:spPr>
                        <a:xfrm>
                          <a:off x="0" y="0"/>
                          <a:ext cx="2333625" cy="295275"/>
                        </a:xfrm>
                        <a:prstGeom prst="rect">
                          <a:avLst/>
                        </a:prstGeom>
                        <a:solidFill>
                          <a:schemeClr val="lt1"/>
                        </a:solidFill>
                        <a:ln w="6350">
                          <a:solidFill>
                            <a:prstClr val="black"/>
                          </a:solidFill>
                        </a:ln>
                      </wps:spPr>
                      <wps:txbx>
                        <w:txbxContent>
                          <w:p w14:paraId="3A451D03" w14:textId="078F3C11" w:rsidR="00BE1C12" w:rsidRDefault="00BE1C12">
                            <w:r>
                              <w:t>Partie hydropho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DFDEEB" id="Zone de texte 76" o:spid="_x0000_s1080" type="#_x0000_t202" style="position:absolute;margin-left:106.15pt;margin-top:66.3pt;width:183.75pt;height:23.2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" fillcolor="white [3201]" strokeweight=".5pt">
                <v:textbox>
                  <w:txbxContent>
                    <w:p w14:paraId="3A451D03" w14:textId="078F3C11" w:rsidR="00BE1C12" w:rsidRDefault="00BE1C12">
                      <w:r>
                        <w:t>Partie hydrophobe</w:t>
                      </w:r>
                    </w:p>
                  </w:txbxContent>
                </v:textbox>
              </v:shape>
            </w:pict>
          </mc:Fallback>
        </mc:AlternateContent>
      </w:r>
      <w:r w:rsidR="0036596A">
        <w:rPr>
          <w:noProof/>
        </w:rPr>
        <mc:AlternateContent>
          <mc:Choice Requires="wps">
            <w:drawing>
              <wp:anchor distT="45720" distB="45720" distL="114300" distR="114300" simplePos="0" relativeHeight="251707392" behindDoc="0" locked="0" layoutInCell="1" allowOverlap="1" wp14:anchorId="2BE4AF76" wp14:editId="1798EE44">
                <wp:simplePos x="0" y="0"/>
                <wp:positionH relativeFrom="column">
                  <wp:posOffset>1376045</wp:posOffset>
                </wp:positionH>
                <wp:positionV relativeFrom="paragraph">
                  <wp:posOffset>44767</wp:posOffset>
                </wp:positionV>
                <wp:extent cx="2360930" cy="1404620"/>
                <wp:effectExtent l="0" t="0" r="11430" b="11430"/>
                <wp:wrapSquare wrapText="bothSides"/>
                <wp:docPr id="7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0617F9E" w14:textId="339F0CF3" w:rsidR="00BE1C12" w:rsidRDefault="00BE1C12">
                            <w:r>
                              <w:t>Partie hydrophil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E4AF76" id="_x0000_s1081" type="#_x0000_t202" style="position:absolute;margin-left:108.35pt;margin-top:3.5pt;width:185.9pt;height:110.6pt;z-index:2517073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">
                <v:textbox style="mso-fit-shape-to-text:t">
                  <w:txbxContent>
                    <w:p w14:paraId="60617F9E" w14:textId="339F0CF3" w:rsidR="00BE1C12" w:rsidRDefault="00BE1C12">
                      <w:r>
                        <w:t>Partie hydrophile</w:t>
                      </w:r>
                    </w:p>
                  </w:txbxContent>
                </v:textbox>
                <w10:wrap type="square"/>
              </v:shape>
            </w:pict>
          </mc:Fallback>
        </mc:AlternateContent>
      </w:r>
      <w:r w:rsidR="0036596A">
        <w:rPr>
          <w:noProof/>
        </w:rPr>
        <mc:AlternateContent>
          <mc:Choice Requires="wps">
            <w:drawing>
              <wp:anchor distT="0" distB="0" distL="114300" distR="114300" simplePos="0" relativeHeight="251705344" behindDoc="0" locked="0" layoutInCell="1" allowOverlap="1" wp14:anchorId="500F9A5E" wp14:editId="526B7A22">
                <wp:simplePos x="0" y="0"/>
                <wp:positionH relativeFrom="column">
                  <wp:posOffset>450533</wp:posOffset>
                </wp:positionH>
                <wp:positionV relativeFrom="paragraph">
                  <wp:posOffset>22225</wp:posOffset>
                </wp:positionV>
                <wp:extent cx="156845" cy="1557020"/>
                <wp:effectExtent l="38100" t="0" r="14605" b="24130"/>
                <wp:wrapNone/>
                <wp:docPr id="74" name="Accolade ouvrante 74"/>
                <wp:cNvGraphicFramePr/>
                <a:graphic xmlns:a="http://schemas.openxmlformats.org/drawingml/2006/main">
                  <a:graphicData uri="http://schemas.microsoft.com/office/word/2010/wordprocessingShape">
                    <wps:wsp>
                      <wps:cNvSpPr/>
                      <wps:spPr>
                        <a:xfrm>
                          <a:off x="0" y="0"/>
                          <a:ext cx="156845" cy="15570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773353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74" o:spid="_x0000_s1026" type="#_x0000_t87" style="position:absolute;margin-left:35.5pt;margin-top:1.75pt;width:12.35pt;height:122.6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" adj="181" strokecolor="black [3200]" strokeweight=".5pt">
                <v:stroke joinstyle="miter"/>
              </v:shape>
            </w:pict>
          </mc:Fallback>
        </mc:AlternateContent>
      </w:r>
      <w:r w:rsidR="0036596A">
        <w:rPr>
          <w:noProof/>
        </w:rPr>
        <mc:AlternateContent>
          <mc:Choice Requires="wps">
            <w:drawing>
              <wp:anchor distT="0" distB="0" distL="114300" distR="114300" simplePos="0" relativeHeight="251704320" behindDoc="0" locked="0" layoutInCell="1" allowOverlap="1" wp14:anchorId="73091950" wp14:editId="230E0B30">
                <wp:simplePos x="0" y="0"/>
                <wp:positionH relativeFrom="column">
                  <wp:posOffset>1187133</wp:posOffset>
                </wp:positionH>
                <wp:positionV relativeFrom="paragraph">
                  <wp:posOffset>427355</wp:posOffset>
                </wp:positionV>
                <wp:extent cx="57150" cy="1123950"/>
                <wp:effectExtent l="0" t="0" r="38100" b="19050"/>
                <wp:wrapNone/>
                <wp:docPr id="73" name="Accolade fermante 73"/>
                <wp:cNvGraphicFramePr/>
                <a:graphic xmlns:a="http://schemas.openxmlformats.org/drawingml/2006/main">
                  <a:graphicData uri="http://schemas.microsoft.com/office/word/2010/wordprocessingShape">
                    <wps:wsp>
                      <wps:cNvSpPr/>
                      <wps:spPr>
                        <a:xfrm>
                          <a:off x="0" y="0"/>
                          <a:ext cx="57150" cy="1123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6209AA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73" o:spid="_x0000_s1026" type="#_x0000_t88" style="position:absolute;margin-left:93.5pt;margin-top:33.65pt;width:4.5pt;height:88.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" adj="92" strokecolor="black [3200]" strokeweight=".5pt">
                <v:stroke joinstyle="miter"/>
              </v:shape>
            </w:pict>
          </mc:Fallback>
        </mc:AlternateContent>
      </w:r>
      <w:r w:rsidR="0036596A">
        <w:rPr>
          <w:noProof/>
        </w:rPr>
        <mc:AlternateContent>
          <mc:Choice Requires="wps">
            <w:drawing>
              <wp:anchor distT="0" distB="0" distL="114300" distR="114300" simplePos="0" relativeHeight="251703296" behindDoc="0" locked="0" layoutInCell="1" allowOverlap="1" wp14:anchorId="27A0D664" wp14:editId="763E7BC6">
                <wp:simplePos x="0" y="0"/>
                <wp:positionH relativeFrom="column">
                  <wp:posOffset>1204912</wp:posOffset>
                </wp:positionH>
                <wp:positionV relativeFrom="paragraph">
                  <wp:posOffset>46355</wp:posOffset>
                </wp:positionV>
                <wp:extent cx="95250" cy="400050"/>
                <wp:effectExtent l="0" t="0" r="38100" b="19050"/>
                <wp:wrapNone/>
                <wp:docPr id="72" name="Accolade fermante 72"/>
                <wp:cNvGraphicFramePr/>
                <a:graphic xmlns:a="http://schemas.openxmlformats.org/drawingml/2006/main">
                  <a:graphicData uri="http://schemas.microsoft.com/office/word/2010/wordprocessingShape">
                    <wps:wsp>
                      <wps:cNvSpPr/>
                      <wps:spPr>
                        <a:xfrm>
                          <a:off x="0" y="0"/>
                          <a:ext cx="95250" cy="4000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1FCCFFB" id="Accolade fermante 72" o:spid="_x0000_s1026" type="#_x0000_t88" style="position:absolute;margin-left:94.85pt;margin-top:3.65pt;width:7.5pt;height:31.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" adj="429" strokecolor="black [3200]" strokeweight=".5pt">
                <v:stroke joinstyle="miter"/>
              </v:shape>
            </w:pict>
          </mc:Fallback>
        </mc:AlternateContent>
      </w:r>
      <w:r w:rsidR="0036596A">
        <w:rPr>
          <w:noProof/>
        </w:rPr>
        <w:drawing>
          <wp:anchor distT="0" distB="0" distL="114300" distR="114300" simplePos="0" relativeHeight="251702783" behindDoc="0" locked="0" layoutInCell="1" allowOverlap="1" wp14:anchorId="50514EE2" wp14:editId="296ABB70">
            <wp:simplePos x="0" y="0"/>
            <wp:positionH relativeFrom="column">
              <wp:posOffset>342900</wp:posOffset>
            </wp:positionH>
            <wp:positionV relativeFrom="paragraph">
              <wp:posOffset>-1270</wp:posOffset>
            </wp:positionV>
            <wp:extent cx="923925" cy="1652905"/>
            <wp:effectExtent l="0" t="0" r="9525" b="4445"/>
            <wp:wrapNone/>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3925" cy="1652905"/>
                    </a:xfrm>
                    <a:prstGeom prst="rect">
                      <a:avLst/>
                    </a:prstGeom>
                  </pic:spPr>
                </pic:pic>
              </a:graphicData>
            </a:graphic>
          </wp:anchor>
        </w:drawing>
      </w:r>
    </w:p>
    <w:p w14:paraId="0B810337" w14:textId="6F64FE6A" w:rsidR="004D7855" w:rsidRDefault="004D7855" w:rsidP="00DF5F22"/>
    <w:p w14:paraId="10811382" w14:textId="42D62463" w:rsidR="004D7855" w:rsidRDefault="004D7855" w:rsidP="00DF5F22"/>
    <w:p w14:paraId="2C3ED2B7" w14:textId="01268DC7" w:rsidR="004D7855" w:rsidRDefault="004D7855" w:rsidP="00DF5F22"/>
    <w:p w14:paraId="3F19AFDC" w14:textId="577C56F9" w:rsidR="004D7855" w:rsidRDefault="004D7855" w:rsidP="00DF5F22"/>
    <w:p w14:paraId="582181C5" w14:textId="187C5150" w:rsidR="004D7855" w:rsidRDefault="004D7855" w:rsidP="00DF5F22"/>
    <w:p w14:paraId="21AF1235" w14:textId="56864904" w:rsidR="004D7855" w:rsidRDefault="00537BCA" w:rsidP="00DF5F22">
      <w:r>
        <w:t xml:space="preserve">Schéma </w:t>
      </w:r>
      <w:r>
        <w:rPr>
          <w:noProof/>
        </w:rPr>
        <w:drawing>
          <wp:inline distT="0" distB="0" distL="0" distR="0" wp14:anchorId="6B502C75" wp14:editId="3CD7FA35">
            <wp:extent cx="333838" cy="597267"/>
            <wp:effectExtent l="0" t="0" r="9525" b="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7178" cy="621133"/>
                    </a:xfrm>
                    <a:prstGeom prst="rect">
                      <a:avLst/>
                    </a:prstGeom>
                  </pic:spPr>
                </pic:pic>
              </a:graphicData>
            </a:graphic>
          </wp:inline>
        </w:drawing>
      </w:r>
      <w:r>
        <w:t xml:space="preserve"> tournés vers l’</w:t>
      </w:r>
      <w:proofErr w:type="spellStart"/>
      <w:r>
        <w:t>interrieur</w:t>
      </w:r>
      <w:proofErr w:type="spellEnd"/>
      <w:r>
        <w:t xml:space="preserve"> + eau</w:t>
      </w:r>
    </w:p>
    <w:p w14:paraId="12FB72C2" w14:textId="77777777" w:rsidR="00537BCA" w:rsidRDefault="00537BCA" w:rsidP="00DF5F22"/>
    <w:p w14:paraId="22DF2C2F" w14:textId="51CA15DA" w:rsidR="004D7855" w:rsidRDefault="004D7855" w:rsidP="00DF5F22">
      <w:r>
        <w:t>La membrane d’une cellule est constituée de deux couches de phospholipides. Les parties hydrophiles seront tournées vers l’extérieur où l’eau est présente. Les partie hydrophobes se situerons à l’</w:t>
      </w:r>
      <w:proofErr w:type="spellStart"/>
      <w:r>
        <w:t>interieur</w:t>
      </w:r>
      <w:proofErr w:type="spellEnd"/>
      <w:r>
        <w:t xml:space="preserve"> de la bicouche , le plus éloigné de l’eau.</w:t>
      </w:r>
    </w:p>
    <w:p w14:paraId="50B51BD8" w14:textId="2FC956F2" w:rsidR="00537BCA" w:rsidRDefault="00537BCA" w:rsidP="00DF5F22">
      <w:r>
        <w:t xml:space="preserve">Schéma </w:t>
      </w:r>
      <w:r>
        <w:rPr>
          <w:noProof/>
        </w:rPr>
        <w:drawing>
          <wp:inline distT="0" distB="0" distL="0" distR="0" wp14:anchorId="47C86331" wp14:editId="2296AD54">
            <wp:extent cx="591981" cy="400788"/>
            <wp:effectExtent l="0" t="0" r="0" b="0"/>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8584" cy="412028"/>
                    </a:xfrm>
                    <a:prstGeom prst="rect">
                      <a:avLst/>
                    </a:prstGeom>
                  </pic:spPr>
                </pic:pic>
              </a:graphicData>
            </a:graphic>
          </wp:inline>
        </w:drawing>
      </w:r>
      <w:r>
        <w:t xml:space="preserve"> + quelques détails sur le carré</w:t>
      </w:r>
    </w:p>
    <w:p w14:paraId="0975B58A" w14:textId="3671AB33" w:rsidR="0049408B" w:rsidRDefault="00621F1B" w:rsidP="00DF5F22">
      <w:r>
        <w:lastRenderedPageBreak/>
        <w:t xml:space="preserve">Cette structure en bicouche lipidique permet de totalement isoler l’intérieur de la cellule. Il n’y </w:t>
      </w:r>
      <w:proofErr w:type="gramStart"/>
      <w:r>
        <w:t>as</w:t>
      </w:r>
      <w:proofErr w:type="gramEnd"/>
      <w:r>
        <w:t xml:space="preserve"> donc pas d’échange entre le cytoplasme et le milieu </w:t>
      </w:r>
      <w:r w:rsidR="0049408B">
        <w:t>extérieur</w:t>
      </w:r>
      <w:r w:rsidR="00676385">
        <w:t>.</w:t>
      </w:r>
    </w:p>
    <w:p w14:paraId="48DEAFAC" w14:textId="43F7B672" w:rsidR="0049408B" w:rsidRDefault="0049408B" w:rsidP="00DF5F22">
      <w:r>
        <w:t>Pour permettre des échanges avec le milieu extérieur des protéines sont insérées au sein de la bicouche lipide pour former des canaux. Ces canaux sont spécifiques au transfert de certaines molécules.</w:t>
      </w:r>
    </w:p>
    <w:p w14:paraId="111EFF8B" w14:textId="43237323" w:rsidR="0049408B" w:rsidRDefault="0049408B" w:rsidP="00DF5F22">
      <w:r>
        <w:t>Exemple les aquaporines permettent a des molécules d’eau de traverser la bicouche lipidique.</w:t>
      </w:r>
    </w:p>
    <w:p w14:paraId="4204EB18" w14:textId="51BBC857" w:rsidR="0010551F" w:rsidRDefault="0010551F" w:rsidP="00DF5F22"/>
    <w:p w14:paraId="5D417942" w14:textId="3889C295" w:rsidR="00832003" w:rsidRDefault="0010551F" w:rsidP="00DF5F22">
      <w:r>
        <w:t>Pour permettre les échanges entre le milieu extérieur et le cytoplasme</w:t>
      </w:r>
      <w:r w:rsidR="00832003">
        <w:t>.</w:t>
      </w:r>
    </w:p>
    <w:p w14:paraId="17FA8F2B" w14:textId="131CCF97" w:rsidR="00832003" w:rsidRDefault="00832003" w:rsidP="00DF5F22">
      <w:r>
        <w:t>Mettre feuille Clichés réalisés à l’aide des différents microscopes existant.</w:t>
      </w:r>
    </w:p>
    <w:p w14:paraId="6FD42FEE" w14:textId="380650C6" w:rsidR="00832003" w:rsidRDefault="00832003" w:rsidP="00DF5F22">
      <w:r>
        <w:t>L’étude de l’ultra structure de la cellule : une évolution d’un outil : le microscope.</w:t>
      </w:r>
    </w:p>
    <w:p w14:paraId="65558090" w14:textId="6930FCF5" w:rsidR="00B234F7" w:rsidRDefault="00B234F7" w:rsidP="00DF5F22">
      <w:r>
        <w:t>On note trois types différents de microscopes :</w:t>
      </w:r>
    </w:p>
    <w:p w14:paraId="17652E61" w14:textId="47E9983F" w:rsidR="00B234F7" w:rsidRDefault="00B234F7" w:rsidP="00B234F7">
      <w:pPr>
        <w:pStyle w:val="Paragraphedeliste"/>
        <w:numPr>
          <w:ilvl w:val="0"/>
          <w:numId w:val="4"/>
        </w:numPr>
      </w:pPr>
      <w:r>
        <w:t>Le microscope optique</w:t>
      </w:r>
    </w:p>
    <w:p w14:paraId="67827815" w14:textId="05DDD6A9" w:rsidR="00BE1C12" w:rsidRDefault="00BE1C12" w:rsidP="00B234F7">
      <w:pPr>
        <w:pStyle w:val="Paragraphedeliste"/>
        <w:numPr>
          <w:ilvl w:val="0"/>
          <w:numId w:val="4"/>
        </w:numPr>
      </w:pPr>
      <w:r>
        <w:t>Le microscope électronique</w:t>
      </w:r>
    </w:p>
    <w:p w14:paraId="2E45F8BA" w14:textId="3BFB1614" w:rsidR="00B234F7" w:rsidRDefault="00B234F7" w:rsidP="00B234F7">
      <w:pPr>
        <w:pStyle w:val="Paragraphedeliste"/>
        <w:numPr>
          <w:ilvl w:val="0"/>
          <w:numId w:val="4"/>
        </w:numPr>
      </w:pPr>
      <w:r>
        <w:t>Le microscope électronique à transmission (en 1931)</w:t>
      </w:r>
    </w:p>
    <w:p w14:paraId="196559F3" w14:textId="17391338" w:rsidR="00B234F7" w:rsidRDefault="00B234F7" w:rsidP="00B234F7">
      <w:pPr>
        <w:pStyle w:val="Paragraphedeliste"/>
        <w:numPr>
          <w:ilvl w:val="0"/>
          <w:numId w:val="4"/>
        </w:numPr>
      </w:pPr>
      <w:r>
        <w:t xml:space="preserve">Le microscope </w:t>
      </w:r>
      <w:proofErr w:type="spellStart"/>
      <w:r>
        <w:t>a</w:t>
      </w:r>
      <w:proofErr w:type="spellEnd"/>
      <w:r>
        <w:t xml:space="preserve"> balayage (en 1937)</w:t>
      </w:r>
    </w:p>
    <w:p w14:paraId="03A3153A" w14:textId="7D6B1DF3" w:rsidR="00BE1C12" w:rsidRDefault="00BE1C12" w:rsidP="00BE1C12">
      <w:r>
        <w:t>Le microscope électronique à transmission permet d’observer la structure interne des cellules en détails.</w:t>
      </w:r>
    </w:p>
    <w:p w14:paraId="1168E45A" w14:textId="2473C2CF" w:rsidR="00BE1C12" w:rsidRDefault="00BE1C12" w:rsidP="00BE1C12">
      <w:r>
        <w:t xml:space="preserve">Le microscope électronique à </w:t>
      </w:r>
      <w:proofErr w:type="spellStart"/>
      <w:r>
        <w:t>balay</w:t>
      </w:r>
      <w:proofErr w:type="spellEnd"/>
      <w:r>
        <w:tab/>
      </w:r>
      <w:proofErr w:type="spellStart"/>
      <w:r>
        <w:t>age</w:t>
      </w:r>
      <w:proofErr w:type="spellEnd"/>
      <w:r>
        <w:t xml:space="preserve"> permet lui d’observer une surface comme par exemple </w:t>
      </w:r>
      <w:proofErr w:type="spellStart"/>
      <w:r>
        <w:t>l</w:t>
      </w:r>
      <w:proofErr w:type="spellEnd"/>
      <w:r>
        <w:t xml:space="preserve"> membrane d’une cellule.</w:t>
      </w:r>
    </w:p>
    <w:sectPr w:rsidR="00BE1C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06407"/>
    <w:multiLevelType w:val="hybridMultilevel"/>
    <w:tmpl w:val="66F07D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8085957"/>
    <w:multiLevelType w:val="hybridMultilevel"/>
    <w:tmpl w:val="7428A332"/>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9177581"/>
    <w:multiLevelType w:val="hybridMultilevel"/>
    <w:tmpl w:val="344CAEA4"/>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824468F"/>
    <w:multiLevelType w:val="hybridMultilevel"/>
    <w:tmpl w:val="39C48682"/>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bM0MDY2sjA0MDZX0lEKTi0uzszPAymwrAUA53HHnywAAAA="/>
  </w:docVars>
  <w:rsids>
    <w:rsidRoot w:val="00E345AA"/>
    <w:rsid w:val="00035E17"/>
    <w:rsid w:val="000631B5"/>
    <w:rsid w:val="00077ED6"/>
    <w:rsid w:val="000A4A52"/>
    <w:rsid w:val="000C19B8"/>
    <w:rsid w:val="0010551F"/>
    <w:rsid w:val="001116B4"/>
    <w:rsid w:val="0012629C"/>
    <w:rsid w:val="00147C60"/>
    <w:rsid w:val="00170A3B"/>
    <w:rsid w:val="001908E7"/>
    <w:rsid w:val="001C0314"/>
    <w:rsid w:val="00212B56"/>
    <w:rsid w:val="002175D4"/>
    <w:rsid w:val="002D658D"/>
    <w:rsid w:val="002E24AC"/>
    <w:rsid w:val="003039E1"/>
    <w:rsid w:val="0036596A"/>
    <w:rsid w:val="0037122C"/>
    <w:rsid w:val="00405F9A"/>
    <w:rsid w:val="004133D5"/>
    <w:rsid w:val="00455324"/>
    <w:rsid w:val="00475628"/>
    <w:rsid w:val="00483F62"/>
    <w:rsid w:val="0049408B"/>
    <w:rsid w:val="004C5622"/>
    <w:rsid w:val="004D7855"/>
    <w:rsid w:val="004E530F"/>
    <w:rsid w:val="004E715A"/>
    <w:rsid w:val="00501A77"/>
    <w:rsid w:val="005372DC"/>
    <w:rsid w:val="00537BCA"/>
    <w:rsid w:val="00550669"/>
    <w:rsid w:val="00580D57"/>
    <w:rsid w:val="0060161C"/>
    <w:rsid w:val="00621F1B"/>
    <w:rsid w:val="00676385"/>
    <w:rsid w:val="006A239D"/>
    <w:rsid w:val="006E5D5A"/>
    <w:rsid w:val="00700B55"/>
    <w:rsid w:val="0076456F"/>
    <w:rsid w:val="007C226F"/>
    <w:rsid w:val="007E5B44"/>
    <w:rsid w:val="007F3FE6"/>
    <w:rsid w:val="00812BC2"/>
    <w:rsid w:val="0082359C"/>
    <w:rsid w:val="00832003"/>
    <w:rsid w:val="008B238A"/>
    <w:rsid w:val="008C2CDB"/>
    <w:rsid w:val="00920E89"/>
    <w:rsid w:val="00933192"/>
    <w:rsid w:val="009C02CB"/>
    <w:rsid w:val="009E2EE0"/>
    <w:rsid w:val="009E7C56"/>
    <w:rsid w:val="00A26E4E"/>
    <w:rsid w:val="00AC454B"/>
    <w:rsid w:val="00B234F7"/>
    <w:rsid w:val="00B57C1E"/>
    <w:rsid w:val="00B65B38"/>
    <w:rsid w:val="00B87677"/>
    <w:rsid w:val="00B92AEC"/>
    <w:rsid w:val="00BC4F8D"/>
    <w:rsid w:val="00BE1C12"/>
    <w:rsid w:val="00BF30DB"/>
    <w:rsid w:val="00C01AD5"/>
    <w:rsid w:val="00C42E71"/>
    <w:rsid w:val="00C51976"/>
    <w:rsid w:val="00C56768"/>
    <w:rsid w:val="00CA3055"/>
    <w:rsid w:val="00CA50C9"/>
    <w:rsid w:val="00CD3EB0"/>
    <w:rsid w:val="00CD492D"/>
    <w:rsid w:val="00CE0A15"/>
    <w:rsid w:val="00D029E5"/>
    <w:rsid w:val="00DF5F22"/>
    <w:rsid w:val="00E345AA"/>
    <w:rsid w:val="00E51826"/>
    <w:rsid w:val="00EE7350"/>
    <w:rsid w:val="00F75738"/>
    <w:rsid w:val="00F8282D"/>
    <w:rsid w:val="00FE61A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B3EB4"/>
  <w15:chartTrackingRefBased/>
  <w15:docId w15:val="{D4A00E80-51D8-4C09-A9E3-73A040816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82D"/>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170A3B"/>
    <w:rPr>
      <w:color w:val="808080"/>
    </w:rPr>
  </w:style>
  <w:style w:type="paragraph" w:styleId="Paragraphedeliste">
    <w:name w:val="List Paragraph"/>
    <w:basedOn w:val="Normal"/>
    <w:uiPriority w:val="34"/>
    <w:qFormat/>
    <w:rsid w:val="00035E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11B04-23CA-42E2-90D3-4C5874AC8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0</TotalTime>
  <Pages>8</Pages>
  <Words>1107</Words>
  <Characters>5841</Characters>
  <Application>Microsoft Office Word</Application>
  <DocSecurity>0</DocSecurity>
  <Lines>185</Lines>
  <Paragraphs>1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4</cp:revision>
  <dcterms:created xsi:type="dcterms:W3CDTF">2019-10-15T14:04:00Z</dcterms:created>
  <dcterms:modified xsi:type="dcterms:W3CDTF">2020-01-28T21:51:00Z</dcterms:modified>
</cp:coreProperties>
</file>